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22485" w14:textId="77777777" w:rsidR="002868FF" w:rsidRPr="002868FF" w:rsidRDefault="002868FF" w:rsidP="002868FF">
      <w:pPr>
        <w:spacing w:before="100" w:beforeAutospacing="1" w:after="100" w:afterAutospacing="1" w:line="240" w:lineRule="auto"/>
        <w:outlineLvl w:val="0"/>
        <w:rPr>
          <w:rFonts w:ascii="Times New Roman" w:eastAsia="Times New Roman" w:hAnsi="Times New Roman" w:cs="Times New Roman"/>
          <w:b/>
          <w:bCs/>
          <w:kern w:val="36"/>
          <w:sz w:val="48"/>
          <w:szCs w:val="48"/>
        </w:rPr>
      </w:pPr>
      <w:bookmarkStart w:id="0" w:name="_GoBack"/>
      <w:r w:rsidRPr="002868FF">
        <w:rPr>
          <w:rFonts w:ascii="Times New Roman" w:eastAsia="Times New Roman" w:hAnsi="Times New Roman" w:cs="Times New Roman"/>
          <w:b/>
          <w:bCs/>
          <w:kern w:val="36"/>
          <w:sz w:val="48"/>
          <w:szCs w:val="48"/>
        </w:rPr>
        <w:t>DOI to Citation Converter with Excel Export</w:t>
      </w:r>
    </w:p>
    <w:p w14:paraId="45AFE166" w14:textId="77777777" w:rsidR="002868FF" w:rsidRPr="002868FF" w:rsidRDefault="002868FF" w:rsidP="002868FF">
      <w:pPr>
        <w:spacing w:before="100" w:beforeAutospacing="1" w:after="100" w:afterAutospacing="1" w:line="240" w:lineRule="auto"/>
        <w:outlineLvl w:val="1"/>
        <w:rPr>
          <w:rFonts w:ascii="Times New Roman" w:eastAsia="Times New Roman" w:hAnsi="Times New Roman" w:cs="Times New Roman"/>
          <w:b/>
          <w:bCs/>
          <w:sz w:val="36"/>
          <w:szCs w:val="36"/>
        </w:rPr>
      </w:pPr>
      <w:r w:rsidRPr="002868FF">
        <w:rPr>
          <w:rFonts w:ascii="Times New Roman" w:eastAsia="Times New Roman" w:hAnsi="Times New Roman" w:cs="Times New Roman"/>
          <w:b/>
          <w:bCs/>
          <w:sz w:val="36"/>
          <w:szCs w:val="36"/>
        </w:rPr>
        <w:t>Overview</w:t>
      </w:r>
    </w:p>
    <w:p w14:paraId="0766F327" w14:textId="77777777" w:rsidR="002868FF" w:rsidRPr="002868FF" w:rsidRDefault="002868FF" w:rsidP="002868FF">
      <w:p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The DOI to Citation Converter is an R Shiny web application that automatically converts Digital Object Identifiers (DOIs) into formatted citations with comprehensive bibliographic metadata. The application provides dual export capabilities in both RIS (Research Information Systems) format for citation managers and Excel format for data analysis and manipulation.</w:t>
      </w:r>
    </w:p>
    <w:p w14:paraId="138AE4A1" w14:textId="77777777" w:rsidR="002868FF" w:rsidRPr="002868FF" w:rsidRDefault="002868FF" w:rsidP="002868FF">
      <w:pPr>
        <w:spacing w:before="100" w:beforeAutospacing="1" w:after="100" w:afterAutospacing="1" w:line="240" w:lineRule="auto"/>
        <w:outlineLvl w:val="1"/>
        <w:rPr>
          <w:rFonts w:ascii="Times New Roman" w:eastAsia="Times New Roman" w:hAnsi="Times New Roman" w:cs="Times New Roman"/>
          <w:b/>
          <w:bCs/>
          <w:sz w:val="36"/>
          <w:szCs w:val="36"/>
        </w:rPr>
      </w:pPr>
      <w:r w:rsidRPr="002868FF">
        <w:rPr>
          <w:rFonts w:ascii="Times New Roman" w:eastAsia="Times New Roman" w:hAnsi="Times New Roman" w:cs="Times New Roman"/>
          <w:b/>
          <w:bCs/>
          <w:sz w:val="36"/>
          <w:szCs w:val="36"/>
        </w:rPr>
        <w:t>Key Features</w:t>
      </w:r>
    </w:p>
    <w:p w14:paraId="5271B693"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Core Functionality</w:t>
      </w:r>
    </w:p>
    <w:p w14:paraId="6F76072E" w14:textId="77777777" w:rsidR="002868FF" w:rsidRPr="002868FF" w:rsidRDefault="002868FF" w:rsidP="002868F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Batch DOI Processing</w:t>
      </w:r>
      <w:r w:rsidRPr="002868FF">
        <w:rPr>
          <w:rFonts w:ascii="Times New Roman" w:eastAsia="Times New Roman" w:hAnsi="Times New Roman" w:cs="Times New Roman"/>
          <w:sz w:val="24"/>
          <w:szCs w:val="24"/>
        </w:rPr>
        <w:t>: Process multiple DOIs simultaneously (one per line input)</w:t>
      </w:r>
    </w:p>
    <w:p w14:paraId="1DFE717D" w14:textId="77777777" w:rsidR="002868FF" w:rsidRPr="002868FF" w:rsidRDefault="002868FF" w:rsidP="002868F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Dual Format Export</w:t>
      </w:r>
      <w:r w:rsidRPr="002868FF">
        <w:rPr>
          <w:rFonts w:ascii="Times New Roman" w:eastAsia="Times New Roman" w:hAnsi="Times New Roman" w:cs="Times New Roman"/>
          <w:sz w:val="24"/>
          <w:szCs w:val="24"/>
        </w:rPr>
        <w:t>: Generate both RIS and Excel files from the same data</w:t>
      </w:r>
    </w:p>
    <w:p w14:paraId="455492F7" w14:textId="77777777" w:rsidR="002868FF" w:rsidRPr="002868FF" w:rsidRDefault="002868FF" w:rsidP="002868F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Abstract Integration</w:t>
      </w:r>
      <w:r w:rsidRPr="002868FF">
        <w:rPr>
          <w:rFonts w:ascii="Times New Roman" w:eastAsia="Times New Roman" w:hAnsi="Times New Roman" w:cs="Times New Roman"/>
          <w:sz w:val="24"/>
          <w:szCs w:val="24"/>
        </w:rPr>
        <w:t>: Optional inclusion of abstracts when available</w:t>
      </w:r>
    </w:p>
    <w:p w14:paraId="5896DD4E" w14:textId="77777777" w:rsidR="002868FF" w:rsidRPr="002868FF" w:rsidRDefault="002868FF" w:rsidP="002868F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Real-time Preview</w:t>
      </w:r>
      <w:r w:rsidRPr="002868FF">
        <w:rPr>
          <w:rFonts w:ascii="Times New Roman" w:eastAsia="Times New Roman" w:hAnsi="Times New Roman" w:cs="Times New Roman"/>
          <w:sz w:val="24"/>
          <w:szCs w:val="24"/>
        </w:rPr>
        <w:t>: Interactive data table showing processed citations</w:t>
      </w:r>
    </w:p>
    <w:p w14:paraId="2EB4CF6E" w14:textId="77777777" w:rsidR="002868FF" w:rsidRPr="002868FF" w:rsidRDefault="002868FF" w:rsidP="002868F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Progress Tracking</w:t>
      </w:r>
      <w:r w:rsidRPr="002868FF">
        <w:rPr>
          <w:rFonts w:ascii="Times New Roman" w:eastAsia="Times New Roman" w:hAnsi="Times New Roman" w:cs="Times New Roman"/>
          <w:sz w:val="24"/>
          <w:szCs w:val="24"/>
        </w:rPr>
        <w:t>: Visual progress indicators and detailed status reporting</w:t>
      </w:r>
    </w:p>
    <w:p w14:paraId="69867D7C" w14:textId="77777777" w:rsidR="002868FF" w:rsidRPr="002868FF" w:rsidRDefault="002868FF" w:rsidP="002868F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Error Handling</w:t>
      </w:r>
      <w:r w:rsidRPr="002868FF">
        <w:rPr>
          <w:rFonts w:ascii="Times New Roman" w:eastAsia="Times New Roman" w:hAnsi="Times New Roman" w:cs="Times New Roman"/>
          <w:sz w:val="24"/>
          <w:szCs w:val="24"/>
        </w:rPr>
        <w:t>: Graceful handling of invalid DOIs or network failures</w:t>
      </w:r>
    </w:p>
    <w:p w14:paraId="6788E5AC"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Data Fields Extracted</w:t>
      </w:r>
    </w:p>
    <w:p w14:paraId="09DFD958" w14:textId="77777777" w:rsidR="002868FF" w:rsidRPr="002868FF" w:rsidRDefault="002868FF" w:rsidP="002868FF">
      <w:p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The application extracts comprehensive bibliographic metadata includ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09"/>
        <w:gridCol w:w="3666"/>
        <w:gridCol w:w="1416"/>
      </w:tblGrid>
      <w:tr w:rsidR="002868FF" w:rsidRPr="002868FF" w14:paraId="1E609CF2" w14:textId="77777777" w:rsidTr="002868FF">
        <w:trPr>
          <w:tblHeader/>
          <w:tblCellSpacing w:w="15" w:type="dxa"/>
        </w:trPr>
        <w:tc>
          <w:tcPr>
            <w:tcW w:w="0" w:type="auto"/>
            <w:vAlign w:val="center"/>
            <w:hideMark/>
          </w:tcPr>
          <w:p w14:paraId="6BA1C0FC" w14:textId="77777777" w:rsidR="002868FF" w:rsidRPr="002868FF" w:rsidRDefault="002868FF" w:rsidP="002868FF">
            <w:pPr>
              <w:spacing w:after="0" w:line="240" w:lineRule="auto"/>
              <w:jc w:val="center"/>
              <w:rPr>
                <w:rFonts w:ascii="Times New Roman" w:eastAsia="Times New Roman" w:hAnsi="Times New Roman" w:cs="Times New Roman"/>
                <w:b/>
                <w:bCs/>
                <w:sz w:val="24"/>
                <w:szCs w:val="24"/>
              </w:rPr>
            </w:pPr>
            <w:r w:rsidRPr="002868FF">
              <w:rPr>
                <w:rFonts w:ascii="Times New Roman" w:eastAsia="Times New Roman" w:hAnsi="Times New Roman" w:cs="Times New Roman"/>
                <w:b/>
                <w:bCs/>
                <w:sz w:val="24"/>
                <w:szCs w:val="24"/>
              </w:rPr>
              <w:t>Field</w:t>
            </w:r>
          </w:p>
        </w:tc>
        <w:tc>
          <w:tcPr>
            <w:tcW w:w="0" w:type="auto"/>
            <w:vAlign w:val="center"/>
            <w:hideMark/>
          </w:tcPr>
          <w:p w14:paraId="37757058" w14:textId="77777777" w:rsidR="002868FF" w:rsidRPr="002868FF" w:rsidRDefault="002868FF" w:rsidP="002868FF">
            <w:pPr>
              <w:spacing w:after="0" w:line="240" w:lineRule="auto"/>
              <w:jc w:val="center"/>
              <w:rPr>
                <w:rFonts w:ascii="Times New Roman" w:eastAsia="Times New Roman" w:hAnsi="Times New Roman" w:cs="Times New Roman"/>
                <w:b/>
                <w:bCs/>
                <w:sz w:val="24"/>
                <w:szCs w:val="24"/>
              </w:rPr>
            </w:pPr>
            <w:r w:rsidRPr="002868FF">
              <w:rPr>
                <w:rFonts w:ascii="Times New Roman" w:eastAsia="Times New Roman" w:hAnsi="Times New Roman" w:cs="Times New Roman"/>
                <w:b/>
                <w:bCs/>
                <w:sz w:val="24"/>
                <w:szCs w:val="24"/>
              </w:rPr>
              <w:t>Description</w:t>
            </w:r>
          </w:p>
        </w:tc>
        <w:tc>
          <w:tcPr>
            <w:tcW w:w="0" w:type="auto"/>
            <w:vAlign w:val="center"/>
            <w:hideMark/>
          </w:tcPr>
          <w:p w14:paraId="2F63AFEB" w14:textId="77777777" w:rsidR="002868FF" w:rsidRPr="002868FF" w:rsidRDefault="002868FF" w:rsidP="002868FF">
            <w:pPr>
              <w:spacing w:after="0" w:line="240" w:lineRule="auto"/>
              <w:jc w:val="center"/>
              <w:rPr>
                <w:rFonts w:ascii="Times New Roman" w:eastAsia="Times New Roman" w:hAnsi="Times New Roman" w:cs="Times New Roman"/>
                <w:b/>
                <w:bCs/>
                <w:sz w:val="24"/>
                <w:szCs w:val="24"/>
              </w:rPr>
            </w:pPr>
            <w:r w:rsidRPr="002868FF">
              <w:rPr>
                <w:rFonts w:ascii="Times New Roman" w:eastAsia="Times New Roman" w:hAnsi="Times New Roman" w:cs="Times New Roman"/>
                <w:b/>
                <w:bCs/>
                <w:sz w:val="24"/>
                <w:szCs w:val="24"/>
              </w:rPr>
              <w:t>Source</w:t>
            </w:r>
          </w:p>
        </w:tc>
      </w:tr>
      <w:tr w:rsidR="002868FF" w:rsidRPr="002868FF" w14:paraId="7E1A7DFD" w14:textId="77777777" w:rsidTr="002868FF">
        <w:trPr>
          <w:tblCellSpacing w:w="15" w:type="dxa"/>
        </w:trPr>
        <w:tc>
          <w:tcPr>
            <w:tcW w:w="0" w:type="auto"/>
            <w:vAlign w:val="center"/>
            <w:hideMark/>
          </w:tcPr>
          <w:p w14:paraId="7B71A9D5"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DOI</w:t>
            </w:r>
          </w:p>
        </w:tc>
        <w:tc>
          <w:tcPr>
            <w:tcW w:w="0" w:type="auto"/>
            <w:vAlign w:val="center"/>
            <w:hideMark/>
          </w:tcPr>
          <w:p w14:paraId="528D39E1"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Digital Object Identifier</w:t>
            </w:r>
          </w:p>
        </w:tc>
        <w:tc>
          <w:tcPr>
            <w:tcW w:w="0" w:type="auto"/>
            <w:vAlign w:val="center"/>
            <w:hideMark/>
          </w:tcPr>
          <w:p w14:paraId="0EF23CFD"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User input</w:t>
            </w:r>
          </w:p>
        </w:tc>
      </w:tr>
      <w:tr w:rsidR="002868FF" w:rsidRPr="002868FF" w14:paraId="6738F1E2" w14:textId="77777777" w:rsidTr="002868FF">
        <w:trPr>
          <w:tblCellSpacing w:w="15" w:type="dxa"/>
        </w:trPr>
        <w:tc>
          <w:tcPr>
            <w:tcW w:w="0" w:type="auto"/>
            <w:vAlign w:val="center"/>
            <w:hideMark/>
          </w:tcPr>
          <w:p w14:paraId="59604912"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Title</w:t>
            </w:r>
          </w:p>
        </w:tc>
        <w:tc>
          <w:tcPr>
            <w:tcW w:w="0" w:type="auto"/>
            <w:vAlign w:val="center"/>
            <w:hideMark/>
          </w:tcPr>
          <w:p w14:paraId="5DE0229C"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Publication title</w:t>
            </w:r>
          </w:p>
        </w:tc>
        <w:tc>
          <w:tcPr>
            <w:tcW w:w="0" w:type="auto"/>
            <w:vAlign w:val="center"/>
            <w:hideMark/>
          </w:tcPr>
          <w:p w14:paraId="7A9CAA29" w14:textId="77777777" w:rsidR="002868FF" w:rsidRPr="002868FF" w:rsidRDefault="002868FF" w:rsidP="002868FF">
            <w:pPr>
              <w:spacing w:after="0" w:line="240" w:lineRule="auto"/>
              <w:rPr>
                <w:rFonts w:ascii="Times New Roman" w:eastAsia="Times New Roman" w:hAnsi="Times New Roman" w:cs="Times New Roman"/>
                <w:sz w:val="24"/>
                <w:szCs w:val="24"/>
              </w:rPr>
            </w:pP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API</w:t>
            </w:r>
          </w:p>
        </w:tc>
      </w:tr>
      <w:tr w:rsidR="002868FF" w:rsidRPr="002868FF" w14:paraId="50297E72" w14:textId="77777777" w:rsidTr="002868FF">
        <w:trPr>
          <w:tblCellSpacing w:w="15" w:type="dxa"/>
        </w:trPr>
        <w:tc>
          <w:tcPr>
            <w:tcW w:w="0" w:type="auto"/>
            <w:vAlign w:val="center"/>
            <w:hideMark/>
          </w:tcPr>
          <w:p w14:paraId="0EA46936"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Authors</w:t>
            </w:r>
          </w:p>
        </w:tc>
        <w:tc>
          <w:tcPr>
            <w:tcW w:w="0" w:type="auto"/>
            <w:vAlign w:val="center"/>
            <w:hideMark/>
          </w:tcPr>
          <w:p w14:paraId="5464E4A1"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Author names (semicolon-separated)</w:t>
            </w:r>
          </w:p>
        </w:tc>
        <w:tc>
          <w:tcPr>
            <w:tcW w:w="0" w:type="auto"/>
            <w:vAlign w:val="center"/>
            <w:hideMark/>
          </w:tcPr>
          <w:p w14:paraId="3DA3CE2E" w14:textId="77777777" w:rsidR="002868FF" w:rsidRPr="002868FF" w:rsidRDefault="002868FF" w:rsidP="002868FF">
            <w:pPr>
              <w:spacing w:after="0" w:line="240" w:lineRule="auto"/>
              <w:rPr>
                <w:rFonts w:ascii="Times New Roman" w:eastAsia="Times New Roman" w:hAnsi="Times New Roman" w:cs="Times New Roman"/>
                <w:sz w:val="24"/>
                <w:szCs w:val="24"/>
              </w:rPr>
            </w:pP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API</w:t>
            </w:r>
          </w:p>
        </w:tc>
      </w:tr>
      <w:tr w:rsidR="002868FF" w:rsidRPr="002868FF" w14:paraId="39D32308" w14:textId="77777777" w:rsidTr="002868FF">
        <w:trPr>
          <w:tblCellSpacing w:w="15" w:type="dxa"/>
        </w:trPr>
        <w:tc>
          <w:tcPr>
            <w:tcW w:w="0" w:type="auto"/>
            <w:vAlign w:val="center"/>
            <w:hideMark/>
          </w:tcPr>
          <w:p w14:paraId="62E4BD0B"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Journal</w:t>
            </w:r>
          </w:p>
        </w:tc>
        <w:tc>
          <w:tcPr>
            <w:tcW w:w="0" w:type="auto"/>
            <w:vAlign w:val="center"/>
            <w:hideMark/>
          </w:tcPr>
          <w:p w14:paraId="7C3542D5"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Journal/publication name</w:t>
            </w:r>
          </w:p>
        </w:tc>
        <w:tc>
          <w:tcPr>
            <w:tcW w:w="0" w:type="auto"/>
            <w:vAlign w:val="center"/>
            <w:hideMark/>
          </w:tcPr>
          <w:p w14:paraId="2251DE8A" w14:textId="77777777" w:rsidR="002868FF" w:rsidRPr="002868FF" w:rsidRDefault="002868FF" w:rsidP="002868FF">
            <w:pPr>
              <w:spacing w:after="0" w:line="240" w:lineRule="auto"/>
              <w:rPr>
                <w:rFonts w:ascii="Times New Roman" w:eastAsia="Times New Roman" w:hAnsi="Times New Roman" w:cs="Times New Roman"/>
                <w:sz w:val="24"/>
                <w:szCs w:val="24"/>
              </w:rPr>
            </w:pP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API</w:t>
            </w:r>
          </w:p>
        </w:tc>
      </w:tr>
      <w:tr w:rsidR="002868FF" w:rsidRPr="002868FF" w14:paraId="1924120F" w14:textId="77777777" w:rsidTr="002868FF">
        <w:trPr>
          <w:tblCellSpacing w:w="15" w:type="dxa"/>
        </w:trPr>
        <w:tc>
          <w:tcPr>
            <w:tcW w:w="0" w:type="auto"/>
            <w:vAlign w:val="center"/>
            <w:hideMark/>
          </w:tcPr>
          <w:p w14:paraId="73F3CE02"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Year</w:t>
            </w:r>
          </w:p>
        </w:tc>
        <w:tc>
          <w:tcPr>
            <w:tcW w:w="0" w:type="auto"/>
            <w:vAlign w:val="center"/>
            <w:hideMark/>
          </w:tcPr>
          <w:p w14:paraId="6B331657"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Publication year</w:t>
            </w:r>
          </w:p>
        </w:tc>
        <w:tc>
          <w:tcPr>
            <w:tcW w:w="0" w:type="auto"/>
            <w:vAlign w:val="center"/>
            <w:hideMark/>
          </w:tcPr>
          <w:p w14:paraId="21ECEBF0" w14:textId="77777777" w:rsidR="002868FF" w:rsidRPr="002868FF" w:rsidRDefault="002868FF" w:rsidP="002868FF">
            <w:pPr>
              <w:spacing w:after="0" w:line="240" w:lineRule="auto"/>
              <w:rPr>
                <w:rFonts w:ascii="Times New Roman" w:eastAsia="Times New Roman" w:hAnsi="Times New Roman" w:cs="Times New Roman"/>
                <w:sz w:val="24"/>
                <w:szCs w:val="24"/>
              </w:rPr>
            </w:pP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API</w:t>
            </w:r>
          </w:p>
        </w:tc>
      </w:tr>
      <w:tr w:rsidR="002868FF" w:rsidRPr="002868FF" w14:paraId="0741D1D1" w14:textId="77777777" w:rsidTr="002868FF">
        <w:trPr>
          <w:tblCellSpacing w:w="15" w:type="dxa"/>
        </w:trPr>
        <w:tc>
          <w:tcPr>
            <w:tcW w:w="0" w:type="auto"/>
            <w:vAlign w:val="center"/>
            <w:hideMark/>
          </w:tcPr>
          <w:p w14:paraId="17D581F3"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Volume</w:t>
            </w:r>
          </w:p>
        </w:tc>
        <w:tc>
          <w:tcPr>
            <w:tcW w:w="0" w:type="auto"/>
            <w:vAlign w:val="center"/>
            <w:hideMark/>
          </w:tcPr>
          <w:p w14:paraId="74E6F91A"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Journal volume number</w:t>
            </w:r>
          </w:p>
        </w:tc>
        <w:tc>
          <w:tcPr>
            <w:tcW w:w="0" w:type="auto"/>
            <w:vAlign w:val="center"/>
            <w:hideMark/>
          </w:tcPr>
          <w:p w14:paraId="5BEF52A1" w14:textId="77777777" w:rsidR="002868FF" w:rsidRPr="002868FF" w:rsidRDefault="002868FF" w:rsidP="002868FF">
            <w:pPr>
              <w:spacing w:after="0" w:line="240" w:lineRule="auto"/>
              <w:rPr>
                <w:rFonts w:ascii="Times New Roman" w:eastAsia="Times New Roman" w:hAnsi="Times New Roman" w:cs="Times New Roman"/>
                <w:sz w:val="24"/>
                <w:szCs w:val="24"/>
              </w:rPr>
            </w:pP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API</w:t>
            </w:r>
          </w:p>
        </w:tc>
      </w:tr>
      <w:tr w:rsidR="002868FF" w:rsidRPr="002868FF" w14:paraId="409AE8B3" w14:textId="77777777" w:rsidTr="002868FF">
        <w:trPr>
          <w:tblCellSpacing w:w="15" w:type="dxa"/>
        </w:trPr>
        <w:tc>
          <w:tcPr>
            <w:tcW w:w="0" w:type="auto"/>
            <w:vAlign w:val="center"/>
            <w:hideMark/>
          </w:tcPr>
          <w:p w14:paraId="031B04EA"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Issue</w:t>
            </w:r>
          </w:p>
        </w:tc>
        <w:tc>
          <w:tcPr>
            <w:tcW w:w="0" w:type="auto"/>
            <w:vAlign w:val="center"/>
            <w:hideMark/>
          </w:tcPr>
          <w:p w14:paraId="3E982B26"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Journal issue number</w:t>
            </w:r>
          </w:p>
        </w:tc>
        <w:tc>
          <w:tcPr>
            <w:tcW w:w="0" w:type="auto"/>
            <w:vAlign w:val="center"/>
            <w:hideMark/>
          </w:tcPr>
          <w:p w14:paraId="6EBC15BD" w14:textId="77777777" w:rsidR="002868FF" w:rsidRPr="002868FF" w:rsidRDefault="002868FF" w:rsidP="002868FF">
            <w:pPr>
              <w:spacing w:after="0" w:line="240" w:lineRule="auto"/>
              <w:rPr>
                <w:rFonts w:ascii="Times New Roman" w:eastAsia="Times New Roman" w:hAnsi="Times New Roman" w:cs="Times New Roman"/>
                <w:sz w:val="24"/>
                <w:szCs w:val="24"/>
              </w:rPr>
            </w:pP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API</w:t>
            </w:r>
          </w:p>
        </w:tc>
      </w:tr>
      <w:tr w:rsidR="002868FF" w:rsidRPr="002868FF" w14:paraId="040E978E" w14:textId="77777777" w:rsidTr="002868FF">
        <w:trPr>
          <w:tblCellSpacing w:w="15" w:type="dxa"/>
        </w:trPr>
        <w:tc>
          <w:tcPr>
            <w:tcW w:w="0" w:type="auto"/>
            <w:vAlign w:val="center"/>
            <w:hideMark/>
          </w:tcPr>
          <w:p w14:paraId="11DDEA61"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Pages</w:t>
            </w:r>
          </w:p>
        </w:tc>
        <w:tc>
          <w:tcPr>
            <w:tcW w:w="0" w:type="auto"/>
            <w:vAlign w:val="center"/>
            <w:hideMark/>
          </w:tcPr>
          <w:p w14:paraId="09754C6E"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Page range (e.g., "123-135")</w:t>
            </w:r>
          </w:p>
        </w:tc>
        <w:tc>
          <w:tcPr>
            <w:tcW w:w="0" w:type="auto"/>
            <w:vAlign w:val="center"/>
            <w:hideMark/>
          </w:tcPr>
          <w:p w14:paraId="7401CC7C" w14:textId="77777777" w:rsidR="002868FF" w:rsidRPr="002868FF" w:rsidRDefault="002868FF" w:rsidP="002868FF">
            <w:pPr>
              <w:spacing w:after="0" w:line="240" w:lineRule="auto"/>
              <w:rPr>
                <w:rFonts w:ascii="Times New Roman" w:eastAsia="Times New Roman" w:hAnsi="Times New Roman" w:cs="Times New Roman"/>
                <w:sz w:val="24"/>
                <w:szCs w:val="24"/>
              </w:rPr>
            </w:pP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API</w:t>
            </w:r>
          </w:p>
        </w:tc>
      </w:tr>
      <w:tr w:rsidR="002868FF" w:rsidRPr="002868FF" w14:paraId="40233462" w14:textId="77777777" w:rsidTr="002868FF">
        <w:trPr>
          <w:tblCellSpacing w:w="15" w:type="dxa"/>
        </w:trPr>
        <w:tc>
          <w:tcPr>
            <w:tcW w:w="0" w:type="auto"/>
            <w:vAlign w:val="center"/>
            <w:hideMark/>
          </w:tcPr>
          <w:p w14:paraId="3ED8C248"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Publisher</w:t>
            </w:r>
          </w:p>
        </w:tc>
        <w:tc>
          <w:tcPr>
            <w:tcW w:w="0" w:type="auto"/>
            <w:vAlign w:val="center"/>
            <w:hideMark/>
          </w:tcPr>
          <w:p w14:paraId="1CA217A1"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Publishing organization</w:t>
            </w:r>
          </w:p>
        </w:tc>
        <w:tc>
          <w:tcPr>
            <w:tcW w:w="0" w:type="auto"/>
            <w:vAlign w:val="center"/>
            <w:hideMark/>
          </w:tcPr>
          <w:p w14:paraId="11713C4E" w14:textId="77777777" w:rsidR="002868FF" w:rsidRPr="002868FF" w:rsidRDefault="002868FF" w:rsidP="002868FF">
            <w:pPr>
              <w:spacing w:after="0" w:line="240" w:lineRule="auto"/>
              <w:rPr>
                <w:rFonts w:ascii="Times New Roman" w:eastAsia="Times New Roman" w:hAnsi="Times New Roman" w:cs="Times New Roman"/>
                <w:sz w:val="24"/>
                <w:szCs w:val="24"/>
              </w:rPr>
            </w:pP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API</w:t>
            </w:r>
          </w:p>
        </w:tc>
      </w:tr>
      <w:tr w:rsidR="002868FF" w:rsidRPr="002868FF" w14:paraId="1B9E5906" w14:textId="77777777" w:rsidTr="002868FF">
        <w:trPr>
          <w:tblCellSpacing w:w="15" w:type="dxa"/>
        </w:trPr>
        <w:tc>
          <w:tcPr>
            <w:tcW w:w="0" w:type="auto"/>
            <w:vAlign w:val="center"/>
            <w:hideMark/>
          </w:tcPr>
          <w:p w14:paraId="219D6859"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URL</w:t>
            </w:r>
          </w:p>
        </w:tc>
        <w:tc>
          <w:tcPr>
            <w:tcW w:w="0" w:type="auto"/>
            <w:vAlign w:val="center"/>
            <w:hideMark/>
          </w:tcPr>
          <w:p w14:paraId="2EB8E285"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Clickable DOI URL</w:t>
            </w:r>
          </w:p>
        </w:tc>
        <w:tc>
          <w:tcPr>
            <w:tcW w:w="0" w:type="auto"/>
            <w:vAlign w:val="center"/>
            <w:hideMark/>
          </w:tcPr>
          <w:p w14:paraId="05D6C709"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Generated</w:t>
            </w:r>
          </w:p>
        </w:tc>
      </w:tr>
      <w:tr w:rsidR="002868FF" w:rsidRPr="002868FF" w14:paraId="11F617FB" w14:textId="77777777" w:rsidTr="002868FF">
        <w:trPr>
          <w:tblCellSpacing w:w="15" w:type="dxa"/>
        </w:trPr>
        <w:tc>
          <w:tcPr>
            <w:tcW w:w="0" w:type="auto"/>
            <w:vAlign w:val="center"/>
            <w:hideMark/>
          </w:tcPr>
          <w:p w14:paraId="24C9E9DD"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Type</w:t>
            </w:r>
          </w:p>
        </w:tc>
        <w:tc>
          <w:tcPr>
            <w:tcW w:w="0" w:type="auto"/>
            <w:vAlign w:val="center"/>
            <w:hideMark/>
          </w:tcPr>
          <w:p w14:paraId="711D7CFA"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Publication type</w:t>
            </w:r>
          </w:p>
        </w:tc>
        <w:tc>
          <w:tcPr>
            <w:tcW w:w="0" w:type="auto"/>
            <w:vAlign w:val="center"/>
            <w:hideMark/>
          </w:tcPr>
          <w:p w14:paraId="13507DC8" w14:textId="77777777" w:rsidR="002868FF" w:rsidRPr="002868FF" w:rsidRDefault="002868FF" w:rsidP="002868FF">
            <w:pPr>
              <w:spacing w:after="0" w:line="240" w:lineRule="auto"/>
              <w:rPr>
                <w:rFonts w:ascii="Times New Roman" w:eastAsia="Times New Roman" w:hAnsi="Times New Roman" w:cs="Times New Roman"/>
                <w:sz w:val="24"/>
                <w:szCs w:val="24"/>
              </w:rPr>
            </w:pP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API</w:t>
            </w:r>
          </w:p>
        </w:tc>
      </w:tr>
      <w:tr w:rsidR="002868FF" w:rsidRPr="002868FF" w14:paraId="2DDC357B" w14:textId="77777777" w:rsidTr="002868FF">
        <w:trPr>
          <w:tblCellSpacing w:w="15" w:type="dxa"/>
        </w:trPr>
        <w:tc>
          <w:tcPr>
            <w:tcW w:w="0" w:type="auto"/>
            <w:vAlign w:val="center"/>
            <w:hideMark/>
          </w:tcPr>
          <w:p w14:paraId="2902C61C"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ISSN</w:t>
            </w:r>
          </w:p>
        </w:tc>
        <w:tc>
          <w:tcPr>
            <w:tcW w:w="0" w:type="auto"/>
            <w:vAlign w:val="center"/>
            <w:hideMark/>
          </w:tcPr>
          <w:p w14:paraId="6A76F669"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International Standard Serial Number</w:t>
            </w:r>
          </w:p>
        </w:tc>
        <w:tc>
          <w:tcPr>
            <w:tcW w:w="0" w:type="auto"/>
            <w:vAlign w:val="center"/>
            <w:hideMark/>
          </w:tcPr>
          <w:p w14:paraId="70D81CF7" w14:textId="77777777" w:rsidR="002868FF" w:rsidRPr="002868FF" w:rsidRDefault="002868FF" w:rsidP="002868FF">
            <w:pPr>
              <w:spacing w:after="0" w:line="240" w:lineRule="auto"/>
              <w:rPr>
                <w:rFonts w:ascii="Times New Roman" w:eastAsia="Times New Roman" w:hAnsi="Times New Roman" w:cs="Times New Roman"/>
                <w:sz w:val="24"/>
                <w:szCs w:val="24"/>
              </w:rPr>
            </w:pP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API</w:t>
            </w:r>
          </w:p>
        </w:tc>
      </w:tr>
      <w:tr w:rsidR="002868FF" w:rsidRPr="002868FF" w14:paraId="738B2B53" w14:textId="77777777" w:rsidTr="002868FF">
        <w:trPr>
          <w:tblCellSpacing w:w="15" w:type="dxa"/>
        </w:trPr>
        <w:tc>
          <w:tcPr>
            <w:tcW w:w="0" w:type="auto"/>
            <w:vAlign w:val="center"/>
            <w:hideMark/>
          </w:tcPr>
          <w:p w14:paraId="73FC6BFF"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ISBN</w:t>
            </w:r>
          </w:p>
        </w:tc>
        <w:tc>
          <w:tcPr>
            <w:tcW w:w="0" w:type="auto"/>
            <w:vAlign w:val="center"/>
            <w:hideMark/>
          </w:tcPr>
          <w:p w14:paraId="35C81E4F"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International Standard Book Number</w:t>
            </w:r>
          </w:p>
        </w:tc>
        <w:tc>
          <w:tcPr>
            <w:tcW w:w="0" w:type="auto"/>
            <w:vAlign w:val="center"/>
            <w:hideMark/>
          </w:tcPr>
          <w:p w14:paraId="593F7C2A" w14:textId="77777777" w:rsidR="002868FF" w:rsidRPr="002868FF" w:rsidRDefault="002868FF" w:rsidP="002868FF">
            <w:pPr>
              <w:spacing w:after="0" w:line="240" w:lineRule="auto"/>
              <w:rPr>
                <w:rFonts w:ascii="Times New Roman" w:eastAsia="Times New Roman" w:hAnsi="Times New Roman" w:cs="Times New Roman"/>
                <w:sz w:val="24"/>
                <w:szCs w:val="24"/>
              </w:rPr>
            </w:pP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API</w:t>
            </w:r>
          </w:p>
        </w:tc>
      </w:tr>
      <w:tr w:rsidR="002868FF" w:rsidRPr="002868FF" w14:paraId="6D3E1595" w14:textId="77777777" w:rsidTr="002868FF">
        <w:trPr>
          <w:tblCellSpacing w:w="15" w:type="dxa"/>
        </w:trPr>
        <w:tc>
          <w:tcPr>
            <w:tcW w:w="0" w:type="auto"/>
            <w:vAlign w:val="center"/>
            <w:hideMark/>
          </w:tcPr>
          <w:p w14:paraId="3D0A07B6"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Language</w:t>
            </w:r>
          </w:p>
        </w:tc>
        <w:tc>
          <w:tcPr>
            <w:tcW w:w="0" w:type="auto"/>
            <w:vAlign w:val="center"/>
            <w:hideMark/>
          </w:tcPr>
          <w:p w14:paraId="44D6B4FF"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Publication language</w:t>
            </w:r>
          </w:p>
        </w:tc>
        <w:tc>
          <w:tcPr>
            <w:tcW w:w="0" w:type="auto"/>
            <w:vAlign w:val="center"/>
            <w:hideMark/>
          </w:tcPr>
          <w:p w14:paraId="7BEA7958" w14:textId="77777777" w:rsidR="002868FF" w:rsidRPr="002868FF" w:rsidRDefault="002868FF" w:rsidP="002868FF">
            <w:pPr>
              <w:spacing w:after="0" w:line="240" w:lineRule="auto"/>
              <w:rPr>
                <w:rFonts w:ascii="Times New Roman" w:eastAsia="Times New Roman" w:hAnsi="Times New Roman" w:cs="Times New Roman"/>
                <w:sz w:val="24"/>
                <w:szCs w:val="24"/>
              </w:rPr>
            </w:pP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API</w:t>
            </w:r>
          </w:p>
        </w:tc>
      </w:tr>
      <w:tr w:rsidR="002868FF" w:rsidRPr="002868FF" w14:paraId="3B69300A" w14:textId="77777777" w:rsidTr="002868FF">
        <w:trPr>
          <w:tblCellSpacing w:w="15" w:type="dxa"/>
        </w:trPr>
        <w:tc>
          <w:tcPr>
            <w:tcW w:w="0" w:type="auto"/>
            <w:vAlign w:val="center"/>
            <w:hideMark/>
          </w:tcPr>
          <w:p w14:paraId="01CEF5A3"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Abstract</w:t>
            </w:r>
          </w:p>
        </w:tc>
        <w:tc>
          <w:tcPr>
            <w:tcW w:w="0" w:type="auto"/>
            <w:vAlign w:val="center"/>
            <w:hideMark/>
          </w:tcPr>
          <w:p w14:paraId="7BB20F1B"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Full abstract text (optional)</w:t>
            </w:r>
          </w:p>
        </w:tc>
        <w:tc>
          <w:tcPr>
            <w:tcW w:w="0" w:type="auto"/>
            <w:vAlign w:val="center"/>
            <w:hideMark/>
          </w:tcPr>
          <w:p w14:paraId="78FA750B" w14:textId="77777777" w:rsidR="002868FF" w:rsidRPr="002868FF" w:rsidRDefault="002868FF" w:rsidP="002868FF">
            <w:pPr>
              <w:spacing w:after="0" w:line="240" w:lineRule="auto"/>
              <w:rPr>
                <w:rFonts w:ascii="Times New Roman" w:eastAsia="Times New Roman" w:hAnsi="Times New Roman" w:cs="Times New Roman"/>
                <w:sz w:val="24"/>
                <w:szCs w:val="24"/>
              </w:rPr>
            </w:pP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API</w:t>
            </w:r>
          </w:p>
        </w:tc>
      </w:tr>
      <w:tr w:rsidR="002868FF" w:rsidRPr="002868FF" w14:paraId="49426A14" w14:textId="77777777" w:rsidTr="002868FF">
        <w:trPr>
          <w:tblCellSpacing w:w="15" w:type="dxa"/>
        </w:trPr>
        <w:tc>
          <w:tcPr>
            <w:tcW w:w="0" w:type="auto"/>
            <w:vAlign w:val="center"/>
            <w:hideMark/>
          </w:tcPr>
          <w:p w14:paraId="4D64D203"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Keywords</w:t>
            </w:r>
          </w:p>
        </w:tc>
        <w:tc>
          <w:tcPr>
            <w:tcW w:w="0" w:type="auto"/>
            <w:vAlign w:val="center"/>
            <w:hideMark/>
          </w:tcPr>
          <w:p w14:paraId="2FD9A9E3"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Subject keywords/terms</w:t>
            </w:r>
          </w:p>
        </w:tc>
        <w:tc>
          <w:tcPr>
            <w:tcW w:w="0" w:type="auto"/>
            <w:vAlign w:val="center"/>
            <w:hideMark/>
          </w:tcPr>
          <w:p w14:paraId="4C57396A" w14:textId="77777777" w:rsidR="002868FF" w:rsidRPr="002868FF" w:rsidRDefault="002868FF" w:rsidP="002868FF">
            <w:pPr>
              <w:spacing w:after="0" w:line="240" w:lineRule="auto"/>
              <w:rPr>
                <w:rFonts w:ascii="Times New Roman" w:eastAsia="Times New Roman" w:hAnsi="Times New Roman" w:cs="Times New Roman"/>
                <w:sz w:val="24"/>
                <w:szCs w:val="24"/>
              </w:rPr>
            </w:pP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API</w:t>
            </w:r>
          </w:p>
        </w:tc>
      </w:tr>
      <w:tr w:rsidR="002868FF" w:rsidRPr="002868FF" w14:paraId="57DC0CA4" w14:textId="77777777" w:rsidTr="002868FF">
        <w:trPr>
          <w:tblCellSpacing w:w="15" w:type="dxa"/>
        </w:trPr>
        <w:tc>
          <w:tcPr>
            <w:tcW w:w="0" w:type="auto"/>
            <w:vAlign w:val="center"/>
            <w:hideMark/>
          </w:tcPr>
          <w:p w14:paraId="13EC618D" w14:textId="77777777" w:rsidR="002868FF" w:rsidRPr="002868FF" w:rsidRDefault="002868FF" w:rsidP="002868FF">
            <w:pPr>
              <w:spacing w:after="0" w:line="240" w:lineRule="auto"/>
              <w:rPr>
                <w:rFonts w:ascii="Times New Roman" w:eastAsia="Times New Roman" w:hAnsi="Times New Roman" w:cs="Times New Roman"/>
                <w:sz w:val="24"/>
                <w:szCs w:val="24"/>
              </w:rPr>
            </w:pPr>
            <w:proofErr w:type="spellStart"/>
            <w:r w:rsidRPr="002868FF">
              <w:rPr>
                <w:rFonts w:ascii="Times New Roman" w:eastAsia="Times New Roman" w:hAnsi="Times New Roman" w:cs="Times New Roman"/>
                <w:sz w:val="24"/>
                <w:szCs w:val="24"/>
              </w:rPr>
              <w:lastRenderedPageBreak/>
              <w:t>Published_Print</w:t>
            </w:r>
            <w:proofErr w:type="spellEnd"/>
          </w:p>
        </w:tc>
        <w:tc>
          <w:tcPr>
            <w:tcW w:w="0" w:type="auto"/>
            <w:vAlign w:val="center"/>
            <w:hideMark/>
          </w:tcPr>
          <w:p w14:paraId="6E67215B"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Print publication date</w:t>
            </w:r>
          </w:p>
        </w:tc>
        <w:tc>
          <w:tcPr>
            <w:tcW w:w="0" w:type="auto"/>
            <w:vAlign w:val="center"/>
            <w:hideMark/>
          </w:tcPr>
          <w:p w14:paraId="057796AD" w14:textId="77777777" w:rsidR="002868FF" w:rsidRPr="002868FF" w:rsidRDefault="002868FF" w:rsidP="002868FF">
            <w:pPr>
              <w:spacing w:after="0" w:line="240" w:lineRule="auto"/>
              <w:rPr>
                <w:rFonts w:ascii="Times New Roman" w:eastAsia="Times New Roman" w:hAnsi="Times New Roman" w:cs="Times New Roman"/>
                <w:sz w:val="24"/>
                <w:szCs w:val="24"/>
              </w:rPr>
            </w:pP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API</w:t>
            </w:r>
          </w:p>
        </w:tc>
      </w:tr>
      <w:tr w:rsidR="002868FF" w:rsidRPr="002868FF" w14:paraId="0AD5EA61" w14:textId="77777777" w:rsidTr="002868FF">
        <w:trPr>
          <w:tblCellSpacing w:w="15" w:type="dxa"/>
        </w:trPr>
        <w:tc>
          <w:tcPr>
            <w:tcW w:w="0" w:type="auto"/>
            <w:vAlign w:val="center"/>
            <w:hideMark/>
          </w:tcPr>
          <w:p w14:paraId="2FDDC659"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Status</w:t>
            </w:r>
          </w:p>
        </w:tc>
        <w:tc>
          <w:tcPr>
            <w:tcW w:w="0" w:type="auto"/>
            <w:vAlign w:val="center"/>
            <w:hideMark/>
          </w:tcPr>
          <w:p w14:paraId="6A0F04D8"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Processing status</w:t>
            </w:r>
          </w:p>
        </w:tc>
        <w:tc>
          <w:tcPr>
            <w:tcW w:w="0" w:type="auto"/>
            <w:vAlign w:val="center"/>
            <w:hideMark/>
          </w:tcPr>
          <w:p w14:paraId="5D39BB5E"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Generated</w:t>
            </w:r>
          </w:p>
        </w:tc>
      </w:tr>
    </w:tbl>
    <w:p w14:paraId="4B8D4DED" w14:textId="77777777" w:rsidR="002868FF" w:rsidRPr="002868FF" w:rsidRDefault="002868FF" w:rsidP="002868FF">
      <w:pPr>
        <w:spacing w:before="100" w:beforeAutospacing="1" w:after="100" w:afterAutospacing="1" w:line="240" w:lineRule="auto"/>
        <w:outlineLvl w:val="1"/>
        <w:rPr>
          <w:rFonts w:ascii="Times New Roman" w:eastAsia="Times New Roman" w:hAnsi="Times New Roman" w:cs="Times New Roman"/>
          <w:b/>
          <w:bCs/>
          <w:sz w:val="36"/>
          <w:szCs w:val="36"/>
        </w:rPr>
      </w:pPr>
      <w:r w:rsidRPr="002868FF">
        <w:rPr>
          <w:rFonts w:ascii="Times New Roman" w:eastAsia="Times New Roman" w:hAnsi="Times New Roman" w:cs="Times New Roman"/>
          <w:b/>
          <w:bCs/>
          <w:sz w:val="36"/>
          <w:szCs w:val="36"/>
        </w:rPr>
        <w:t>Technical Architecture</w:t>
      </w:r>
    </w:p>
    <w:p w14:paraId="06F349E7"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Dependencies</w:t>
      </w:r>
    </w:p>
    <w:p w14:paraId="3E66DD5D"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r</w:t>
      </w:r>
    </w:p>
    <w:p w14:paraId="0B470657"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library(</w:t>
      </w:r>
      <w:proofErr w:type="gramStart"/>
      <w:r w:rsidRPr="002868FF">
        <w:rPr>
          <w:rFonts w:ascii="var(--font-mono)" w:eastAsia="Times New Roman" w:hAnsi="var(--font-mono)" w:cs="Courier New"/>
          <w:color w:val="383A42"/>
          <w:sz w:val="20"/>
          <w:szCs w:val="20"/>
        </w:rPr>
        <w:t xml:space="preserve">shiny)   </w:t>
      </w:r>
      <w:proofErr w:type="gramEnd"/>
      <w:r w:rsidRPr="002868FF">
        <w:rPr>
          <w:rFonts w:ascii="var(--font-mono)" w:eastAsia="Times New Roman" w:hAnsi="var(--font-mono)" w:cs="Courier New"/>
          <w:color w:val="383A42"/>
          <w:sz w:val="20"/>
          <w:szCs w:val="20"/>
        </w:rPr>
        <w:t xml:space="preserve">       </w:t>
      </w:r>
      <w:r w:rsidRPr="002868FF">
        <w:rPr>
          <w:rFonts w:ascii="var(--font-mono)" w:eastAsia="Times New Roman" w:hAnsi="var(--font-mono)" w:cs="Courier New"/>
          <w:i/>
          <w:iCs/>
          <w:color w:val="A0A1A7"/>
          <w:sz w:val="20"/>
          <w:szCs w:val="20"/>
        </w:rPr>
        <w:t># Web application framework</w:t>
      </w:r>
    </w:p>
    <w:p w14:paraId="3ECAEB02"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library(</w:t>
      </w:r>
      <w:proofErr w:type="spellStart"/>
      <w:proofErr w:type="gramStart"/>
      <w:r w:rsidRPr="002868FF">
        <w:rPr>
          <w:rFonts w:ascii="var(--font-mono)" w:eastAsia="Times New Roman" w:hAnsi="var(--font-mono)" w:cs="Courier New"/>
          <w:color w:val="383A42"/>
          <w:sz w:val="20"/>
          <w:szCs w:val="20"/>
        </w:rPr>
        <w:t>rcrossref</w:t>
      </w:r>
      <w:proofErr w:type="spellEnd"/>
      <w:r w:rsidRPr="002868FF">
        <w:rPr>
          <w:rFonts w:ascii="var(--font-mono)" w:eastAsia="Times New Roman" w:hAnsi="var(--font-mono)" w:cs="Courier New"/>
          <w:color w:val="383A42"/>
          <w:sz w:val="20"/>
          <w:szCs w:val="20"/>
        </w:rPr>
        <w:t xml:space="preserve">)   </w:t>
      </w:r>
      <w:proofErr w:type="gramEnd"/>
      <w:r w:rsidRPr="002868FF">
        <w:rPr>
          <w:rFonts w:ascii="var(--font-mono)" w:eastAsia="Times New Roman" w:hAnsi="var(--font-mono)" w:cs="Courier New"/>
          <w:color w:val="383A42"/>
          <w:sz w:val="20"/>
          <w:szCs w:val="20"/>
        </w:rPr>
        <w:t xml:space="preserve">   </w:t>
      </w:r>
      <w:r w:rsidRPr="002868FF">
        <w:rPr>
          <w:rFonts w:ascii="var(--font-mono)" w:eastAsia="Times New Roman" w:hAnsi="var(--font-mono)" w:cs="Courier New"/>
          <w:i/>
          <w:iCs/>
          <w:color w:val="A0A1A7"/>
          <w:sz w:val="20"/>
          <w:szCs w:val="20"/>
        </w:rPr>
        <w:t xml:space="preserve"># </w:t>
      </w:r>
      <w:proofErr w:type="spellStart"/>
      <w:r w:rsidRPr="002868FF">
        <w:rPr>
          <w:rFonts w:ascii="var(--font-mono)" w:eastAsia="Times New Roman" w:hAnsi="var(--font-mono)" w:cs="Courier New"/>
          <w:i/>
          <w:iCs/>
          <w:color w:val="A0A1A7"/>
          <w:sz w:val="20"/>
          <w:szCs w:val="20"/>
        </w:rPr>
        <w:t>CrossRef</w:t>
      </w:r>
      <w:proofErr w:type="spellEnd"/>
      <w:r w:rsidRPr="002868FF">
        <w:rPr>
          <w:rFonts w:ascii="var(--font-mono)" w:eastAsia="Times New Roman" w:hAnsi="var(--font-mono)" w:cs="Courier New"/>
          <w:i/>
          <w:iCs/>
          <w:color w:val="A0A1A7"/>
          <w:sz w:val="20"/>
          <w:szCs w:val="20"/>
        </w:rPr>
        <w:t xml:space="preserve"> API integration</w:t>
      </w:r>
    </w:p>
    <w:p w14:paraId="09A6766F"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library(</w:t>
      </w:r>
      <w:proofErr w:type="spellStart"/>
      <w:proofErr w:type="gramStart"/>
      <w:r w:rsidRPr="002868FF">
        <w:rPr>
          <w:rFonts w:ascii="var(--font-mono)" w:eastAsia="Times New Roman" w:hAnsi="var(--font-mono)" w:cs="Courier New"/>
          <w:color w:val="383A42"/>
          <w:sz w:val="20"/>
          <w:szCs w:val="20"/>
        </w:rPr>
        <w:t>openxlsx</w:t>
      </w:r>
      <w:proofErr w:type="spellEnd"/>
      <w:r w:rsidRPr="002868FF">
        <w:rPr>
          <w:rFonts w:ascii="var(--font-mono)" w:eastAsia="Times New Roman" w:hAnsi="var(--font-mono)" w:cs="Courier New"/>
          <w:color w:val="383A42"/>
          <w:sz w:val="20"/>
          <w:szCs w:val="20"/>
        </w:rPr>
        <w:t xml:space="preserve">)   </w:t>
      </w:r>
      <w:proofErr w:type="gramEnd"/>
      <w:r w:rsidRPr="002868FF">
        <w:rPr>
          <w:rFonts w:ascii="var(--font-mono)" w:eastAsia="Times New Roman" w:hAnsi="var(--font-mono)" w:cs="Courier New"/>
          <w:color w:val="383A42"/>
          <w:sz w:val="20"/>
          <w:szCs w:val="20"/>
        </w:rPr>
        <w:t xml:space="preserve">    </w:t>
      </w:r>
      <w:r w:rsidRPr="002868FF">
        <w:rPr>
          <w:rFonts w:ascii="var(--font-mono)" w:eastAsia="Times New Roman" w:hAnsi="var(--font-mono)" w:cs="Courier New"/>
          <w:i/>
          <w:iCs/>
          <w:color w:val="A0A1A7"/>
          <w:sz w:val="20"/>
          <w:szCs w:val="20"/>
        </w:rPr>
        <w:t># Excel file generation</w:t>
      </w:r>
    </w:p>
    <w:p w14:paraId="521A3778"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library(</w:t>
      </w:r>
      <w:proofErr w:type="spellStart"/>
      <w:proofErr w:type="gramStart"/>
      <w:r w:rsidRPr="002868FF">
        <w:rPr>
          <w:rFonts w:ascii="var(--font-mono)" w:eastAsia="Times New Roman" w:hAnsi="var(--font-mono)" w:cs="Courier New"/>
          <w:color w:val="383A42"/>
          <w:sz w:val="20"/>
          <w:szCs w:val="20"/>
        </w:rPr>
        <w:t>dplyr</w:t>
      </w:r>
      <w:proofErr w:type="spellEnd"/>
      <w:r w:rsidRPr="002868FF">
        <w:rPr>
          <w:rFonts w:ascii="var(--font-mono)" w:eastAsia="Times New Roman" w:hAnsi="var(--font-mono)" w:cs="Courier New"/>
          <w:color w:val="383A42"/>
          <w:sz w:val="20"/>
          <w:szCs w:val="20"/>
        </w:rPr>
        <w:t xml:space="preserve">)   </w:t>
      </w:r>
      <w:proofErr w:type="gramEnd"/>
      <w:r w:rsidRPr="002868FF">
        <w:rPr>
          <w:rFonts w:ascii="var(--font-mono)" w:eastAsia="Times New Roman" w:hAnsi="var(--font-mono)" w:cs="Courier New"/>
          <w:color w:val="383A42"/>
          <w:sz w:val="20"/>
          <w:szCs w:val="20"/>
        </w:rPr>
        <w:t xml:space="preserve">       </w:t>
      </w:r>
      <w:r w:rsidRPr="002868FF">
        <w:rPr>
          <w:rFonts w:ascii="var(--font-mono)" w:eastAsia="Times New Roman" w:hAnsi="var(--font-mono)" w:cs="Courier New"/>
          <w:i/>
          <w:iCs/>
          <w:color w:val="A0A1A7"/>
          <w:sz w:val="20"/>
          <w:szCs w:val="20"/>
        </w:rPr>
        <w:t># Data manipulation</w:t>
      </w:r>
    </w:p>
    <w:p w14:paraId="52CEEACF"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proofErr w:type="gramStart"/>
      <w:r w:rsidRPr="002868FF">
        <w:rPr>
          <w:rFonts w:ascii="var(--font-mono)" w:eastAsia="Times New Roman" w:hAnsi="var(--font-mono)" w:cs="Courier New"/>
          <w:color w:val="383A42"/>
          <w:sz w:val="20"/>
          <w:szCs w:val="20"/>
        </w:rPr>
        <w:t>library(</w:t>
      </w:r>
      <w:proofErr w:type="gramEnd"/>
      <w:r w:rsidRPr="002868FF">
        <w:rPr>
          <w:rFonts w:ascii="var(--font-mono)" w:eastAsia="Times New Roman" w:hAnsi="var(--font-mono)" w:cs="Courier New"/>
          <w:color w:val="383A42"/>
          <w:sz w:val="20"/>
          <w:szCs w:val="20"/>
        </w:rPr>
        <w:t xml:space="preserve">DT)             </w:t>
      </w:r>
      <w:r w:rsidRPr="002868FF">
        <w:rPr>
          <w:rFonts w:ascii="var(--font-mono)" w:eastAsia="Times New Roman" w:hAnsi="var(--font-mono)" w:cs="Courier New"/>
          <w:i/>
          <w:iCs/>
          <w:color w:val="A0A1A7"/>
          <w:sz w:val="20"/>
          <w:szCs w:val="20"/>
        </w:rPr>
        <w:t># Interactive data tables</w:t>
      </w:r>
    </w:p>
    <w:p w14:paraId="6712D679"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Core Components</w:t>
      </w:r>
    </w:p>
    <w:p w14:paraId="58BAC08A" w14:textId="77777777" w:rsidR="002868FF" w:rsidRPr="002868FF" w:rsidRDefault="002868FF" w:rsidP="002868FF">
      <w:pPr>
        <w:spacing w:before="100" w:beforeAutospacing="1" w:after="100" w:afterAutospacing="1" w:line="240" w:lineRule="auto"/>
        <w:outlineLvl w:val="3"/>
        <w:rPr>
          <w:rFonts w:ascii="Times New Roman" w:eastAsia="Times New Roman" w:hAnsi="Times New Roman" w:cs="Times New Roman"/>
          <w:b/>
          <w:bCs/>
          <w:sz w:val="24"/>
          <w:szCs w:val="24"/>
        </w:rPr>
      </w:pPr>
      <w:r w:rsidRPr="002868FF">
        <w:rPr>
          <w:rFonts w:ascii="Times New Roman" w:eastAsia="Times New Roman" w:hAnsi="Times New Roman" w:cs="Times New Roman"/>
          <w:b/>
          <w:bCs/>
          <w:sz w:val="24"/>
          <w:szCs w:val="24"/>
        </w:rPr>
        <w:t>1. RIS Parser Function (</w:t>
      </w:r>
      <w:proofErr w:type="spellStart"/>
      <w:r w:rsidRPr="002868FF">
        <w:rPr>
          <w:rFonts w:ascii="Courier New" w:eastAsia="Times New Roman" w:hAnsi="Courier New" w:cs="Courier New"/>
          <w:b/>
          <w:bCs/>
          <w:sz w:val="20"/>
          <w:szCs w:val="20"/>
        </w:rPr>
        <w:t>parse_ris_to_dataframe</w:t>
      </w:r>
      <w:proofErr w:type="spellEnd"/>
      <w:r w:rsidRPr="002868FF">
        <w:rPr>
          <w:rFonts w:ascii="Times New Roman" w:eastAsia="Times New Roman" w:hAnsi="Times New Roman" w:cs="Times New Roman"/>
          <w:b/>
          <w:bCs/>
          <w:sz w:val="24"/>
          <w:szCs w:val="24"/>
        </w:rPr>
        <w:t>)</w:t>
      </w:r>
    </w:p>
    <w:p w14:paraId="0F794D25" w14:textId="77777777" w:rsidR="002868FF" w:rsidRPr="002868FF" w:rsidRDefault="002868FF" w:rsidP="002868FF">
      <w:p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A custom function that converts RIS format citations into structured data frames:</w:t>
      </w:r>
    </w:p>
    <w:p w14:paraId="3B914435" w14:textId="77777777" w:rsidR="002868FF" w:rsidRPr="002868FF" w:rsidRDefault="002868FF" w:rsidP="002868FF">
      <w:p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Input</w:t>
      </w:r>
      <w:r w:rsidRPr="002868FF">
        <w:rPr>
          <w:rFonts w:ascii="Times New Roman" w:eastAsia="Times New Roman" w:hAnsi="Times New Roman" w:cs="Times New Roman"/>
          <w:sz w:val="24"/>
          <w:szCs w:val="24"/>
        </w:rPr>
        <w:t xml:space="preserve">: RIS text string and DOI </w:t>
      </w:r>
      <w:r w:rsidRPr="002868FF">
        <w:rPr>
          <w:rFonts w:ascii="Times New Roman" w:eastAsia="Times New Roman" w:hAnsi="Times New Roman" w:cs="Times New Roman"/>
          <w:b/>
          <w:bCs/>
          <w:sz w:val="24"/>
          <w:szCs w:val="24"/>
        </w:rPr>
        <w:t>Output</w:t>
      </w:r>
      <w:r w:rsidRPr="002868FF">
        <w:rPr>
          <w:rFonts w:ascii="Times New Roman" w:eastAsia="Times New Roman" w:hAnsi="Times New Roman" w:cs="Times New Roman"/>
          <w:sz w:val="24"/>
          <w:szCs w:val="24"/>
        </w:rPr>
        <w:t xml:space="preserve">: Structured data frame with 19 bibliographic fields </w:t>
      </w:r>
      <w:r w:rsidRPr="002868FF">
        <w:rPr>
          <w:rFonts w:ascii="Times New Roman" w:eastAsia="Times New Roman" w:hAnsi="Times New Roman" w:cs="Times New Roman"/>
          <w:b/>
          <w:bCs/>
          <w:sz w:val="24"/>
          <w:szCs w:val="24"/>
        </w:rPr>
        <w:t>Key Features</w:t>
      </w:r>
      <w:r w:rsidRPr="002868FF">
        <w:rPr>
          <w:rFonts w:ascii="Times New Roman" w:eastAsia="Times New Roman" w:hAnsi="Times New Roman" w:cs="Times New Roman"/>
          <w:sz w:val="24"/>
          <w:szCs w:val="24"/>
        </w:rPr>
        <w:t>:</w:t>
      </w:r>
    </w:p>
    <w:p w14:paraId="4EF26ED5" w14:textId="77777777" w:rsidR="002868FF" w:rsidRPr="002868FF" w:rsidRDefault="002868FF" w:rsidP="002868F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Handles all standard RIS tags (TI, AU, JO, PY, etc.)</w:t>
      </w:r>
    </w:p>
    <w:p w14:paraId="4592C974" w14:textId="77777777" w:rsidR="002868FF" w:rsidRPr="002868FF" w:rsidRDefault="002868FF" w:rsidP="002868F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Manages multiple authors and keywords</w:t>
      </w:r>
    </w:p>
    <w:p w14:paraId="2B474C72" w14:textId="77777777" w:rsidR="002868FF" w:rsidRPr="002868FF" w:rsidRDefault="002868FF" w:rsidP="002868F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Extracts year from various date formats</w:t>
      </w:r>
    </w:p>
    <w:p w14:paraId="694C7B11" w14:textId="77777777" w:rsidR="002868FF" w:rsidRPr="002868FF" w:rsidRDefault="002868FF" w:rsidP="002868F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Provides fallback values for missing data</w:t>
      </w:r>
    </w:p>
    <w:p w14:paraId="361A2A38" w14:textId="77777777" w:rsidR="002868FF" w:rsidRPr="002868FF" w:rsidRDefault="002868FF" w:rsidP="002868FF">
      <w:pPr>
        <w:spacing w:before="100" w:beforeAutospacing="1" w:after="100" w:afterAutospacing="1" w:line="240" w:lineRule="auto"/>
        <w:outlineLvl w:val="3"/>
        <w:rPr>
          <w:rFonts w:ascii="Times New Roman" w:eastAsia="Times New Roman" w:hAnsi="Times New Roman" w:cs="Times New Roman"/>
          <w:b/>
          <w:bCs/>
          <w:sz w:val="24"/>
          <w:szCs w:val="24"/>
        </w:rPr>
      </w:pPr>
      <w:r w:rsidRPr="002868FF">
        <w:rPr>
          <w:rFonts w:ascii="Times New Roman" w:eastAsia="Times New Roman" w:hAnsi="Times New Roman" w:cs="Times New Roman"/>
          <w:b/>
          <w:bCs/>
          <w:sz w:val="24"/>
          <w:szCs w:val="24"/>
        </w:rPr>
        <w:t>2. User Interface (UI)</w:t>
      </w:r>
    </w:p>
    <w:p w14:paraId="24D28787" w14:textId="77777777" w:rsidR="002868FF" w:rsidRPr="002868FF" w:rsidRDefault="002868FF" w:rsidP="002868FF">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Input Panel</w:t>
      </w:r>
      <w:r w:rsidRPr="002868FF">
        <w:rPr>
          <w:rFonts w:ascii="Times New Roman" w:eastAsia="Times New Roman" w:hAnsi="Times New Roman" w:cs="Times New Roman"/>
          <w:sz w:val="24"/>
          <w:szCs w:val="24"/>
        </w:rPr>
        <w:t>: DOI text area, abstract inclusion checkbox, submit button</w:t>
      </w:r>
    </w:p>
    <w:p w14:paraId="3BA61013" w14:textId="77777777" w:rsidR="002868FF" w:rsidRPr="002868FF" w:rsidRDefault="002868FF" w:rsidP="002868FF">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Download Panel</w:t>
      </w:r>
      <w:r w:rsidRPr="002868FF">
        <w:rPr>
          <w:rFonts w:ascii="Times New Roman" w:eastAsia="Times New Roman" w:hAnsi="Times New Roman" w:cs="Times New Roman"/>
          <w:sz w:val="24"/>
          <w:szCs w:val="24"/>
        </w:rPr>
        <w:t>: Separate buttons for RIS and Excel downloads</w:t>
      </w:r>
    </w:p>
    <w:p w14:paraId="6CC36E0F" w14:textId="77777777" w:rsidR="002868FF" w:rsidRPr="002868FF" w:rsidRDefault="002868FF" w:rsidP="002868FF">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Main Panel</w:t>
      </w:r>
      <w:r w:rsidRPr="002868FF">
        <w:rPr>
          <w:rFonts w:ascii="Times New Roman" w:eastAsia="Times New Roman" w:hAnsi="Times New Roman" w:cs="Times New Roman"/>
          <w:sz w:val="24"/>
          <w:szCs w:val="24"/>
        </w:rPr>
        <w:t>: Status reports, detailed logs, and interactive preview table</w:t>
      </w:r>
    </w:p>
    <w:p w14:paraId="20622864" w14:textId="77777777" w:rsidR="002868FF" w:rsidRPr="002868FF" w:rsidRDefault="002868FF" w:rsidP="002868FF">
      <w:pPr>
        <w:spacing w:before="100" w:beforeAutospacing="1" w:after="100" w:afterAutospacing="1" w:line="240" w:lineRule="auto"/>
        <w:outlineLvl w:val="3"/>
        <w:rPr>
          <w:rFonts w:ascii="Times New Roman" w:eastAsia="Times New Roman" w:hAnsi="Times New Roman" w:cs="Times New Roman"/>
          <w:b/>
          <w:bCs/>
          <w:sz w:val="24"/>
          <w:szCs w:val="24"/>
        </w:rPr>
      </w:pPr>
      <w:r w:rsidRPr="002868FF">
        <w:rPr>
          <w:rFonts w:ascii="Times New Roman" w:eastAsia="Times New Roman" w:hAnsi="Times New Roman" w:cs="Times New Roman"/>
          <w:b/>
          <w:bCs/>
          <w:sz w:val="24"/>
          <w:szCs w:val="24"/>
        </w:rPr>
        <w:t>3. Server Logic</w:t>
      </w:r>
    </w:p>
    <w:p w14:paraId="70B45061" w14:textId="77777777" w:rsidR="002868FF" w:rsidRPr="002868FF" w:rsidRDefault="002868FF" w:rsidP="002868FF">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Reactive Processing</w:t>
      </w:r>
      <w:r w:rsidRPr="002868FF">
        <w:rPr>
          <w:rFonts w:ascii="Times New Roman" w:eastAsia="Times New Roman" w:hAnsi="Times New Roman" w:cs="Times New Roman"/>
          <w:sz w:val="24"/>
          <w:szCs w:val="24"/>
        </w:rPr>
        <w:t>: Efficient handling of user inputs and data updates</w:t>
      </w:r>
    </w:p>
    <w:p w14:paraId="507C8117" w14:textId="77777777" w:rsidR="002868FF" w:rsidRPr="002868FF" w:rsidRDefault="002868FF" w:rsidP="002868FF">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Progress Monitoring</w:t>
      </w:r>
      <w:r w:rsidRPr="002868FF">
        <w:rPr>
          <w:rFonts w:ascii="Times New Roman" w:eastAsia="Times New Roman" w:hAnsi="Times New Roman" w:cs="Times New Roman"/>
          <w:sz w:val="24"/>
          <w:szCs w:val="24"/>
        </w:rPr>
        <w:t>: Real-time feedback during batch processing</w:t>
      </w:r>
    </w:p>
    <w:p w14:paraId="53711FE7" w14:textId="77777777" w:rsidR="002868FF" w:rsidRPr="002868FF" w:rsidRDefault="002868FF" w:rsidP="002868FF">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Data Storage</w:t>
      </w:r>
      <w:r w:rsidRPr="002868FF">
        <w:rPr>
          <w:rFonts w:ascii="Times New Roman" w:eastAsia="Times New Roman" w:hAnsi="Times New Roman" w:cs="Times New Roman"/>
          <w:sz w:val="24"/>
          <w:szCs w:val="24"/>
        </w:rPr>
        <w:t>: Reactive values for citations and structured data</w:t>
      </w:r>
    </w:p>
    <w:p w14:paraId="35E1C4E0" w14:textId="77777777" w:rsidR="002868FF" w:rsidRPr="002868FF" w:rsidRDefault="002868FF" w:rsidP="002868FF">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Error Management</w:t>
      </w:r>
      <w:r w:rsidRPr="002868FF">
        <w:rPr>
          <w:rFonts w:ascii="Times New Roman" w:eastAsia="Times New Roman" w:hAnsi="Times New Roman" w:cs="Times New Roman"/>
          <w:sz w:val="24"/>
          <w:szCs w:val="24"/>
        </w:rPr>
        <w:t>: Comprehensive error handling and user notification</w:t>
      </w:r>
    </w:p>
    <w:p w14:paraId="314A84B1"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Data Processing Workflow</w:t>
      </w:r>
    </w:p>
    <w:p w14:paraId="12D14070"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 xml:space="preserve">User Input (DOIs) </w:t>
      </w:r>
    </w:p>
    <w:p w14:paraId="00A1BCC4"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 xml:space="preserve">    ↓</w:t>
      </w:r>
    </w:p>
    <w:p w14:paraId="57D367E5"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proofErr w:type="spellStart"/>
      <w:r w:rsidRPr="002868FF">
        <w:rPr>
          <w:rFonts w:ascii="var(--font-mono)" w:eastAsia="Times New Roman" w:hAnsi="var(--font-mono)" w:cs="Courier New"/>
          <w:color w:val="383A42"/>
          <w:sz w:val="20"/>
          <w:szCs w:val="20"/>
        </w:rPr>
        <w:lastRenderedPageBreak/>
        <w:t>CrossRef</w:t>
      </w:r>
      <w:proofErr w:type="spellEnd"/>
      <w:r w:rsidRPr="002868FF">
        <w:rPr>
          <w:rFonts w:ascii="var(--font-mono)" w:eastAsia="Times New Roman" w:hAnsi="var(--font-mono)" w:cs="Courier New"/>
          <w:color w:val="383A42"/>
          <w:sz w:val="20"/>
          <w:szCs w:val="20"/>
        </w:rPr>
        <w:t xml:space="preserve"> API Query (RIS format)</w:t>
      </w:r>
    </w:p>
    <w:p w14:paraId="64459AFA"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 xml:space="preserve">    ↓</w:t>
      </w:r>
    </w:p>
    <w:p w14:paraId="5D574581"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RIS Parsing → Structured Data</w:t>
      </w:r>
    </w:p>
    <w:p w14:paraId="78125A26"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 xml:space="preserve">    ↓</w:t>
      </w:r>
    </w:p>
    <w:p w14:paraId="73196068"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Optional Abstract Enhancement</w:t>
      </w:r>
    </w:p>
    <w:p w14:paraId="2F9478AF"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 xml:space="preserve">    ↓</w:t>
      </w:r>
    </w:p>
    <w:p w14:paraId="6DE691A3"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Data Validation &amp; Storage</w:t>
      </w:r>
    </w:p>
    <w:p w14:paraId="416DFFAB"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 xml:space="preserve">    ↓</w:t>
      </w:r>
    </w:p>
    <w:p w14:paraId="33F61ADD"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Export Generation (RIS/Excel)</w:t>
      </w:r>
    </w:p>
    <w:p w14:paraId="03715EAA" w14:textId="77777777" w:rsidR="002868FF" w:rsidRPr="002868FF" w:rsidRDefault="002868FF" w:rsidP="002868FF">
      <w:pPr>
        <w:spacing w:before="100" w:beforeAutospacing="1" w:after="100" w:afterAutospacing="1" w:line="240" w:lineRule="auto"/>
        <w:outlineLvl w:val="1"/>
        <w:rPr>
          <w:rFonts w:ascii="Times New Roman" w:eastAsia="Times New Roman" w:hAnsi="Times New Roman" w:cs="Times New Roman"/>
          <w:b/>
          <w:bCs/>
          <w:sz w:val="36"/>
          <w:szCs w:val="36"/>
        </w:rPr>
      </w:pPr>
      <w:r w:rsidRPr="002868FF">
        <w:rPr>
          <w:rFonts w:ascii="Times New Roman" w:eastAsia="Times New Roman" w:hAnsi="Times New Roman" w:cs="Times New Roman"/>
          <w:b/>
          <w:bCs/>
          <w:sz w:val="36"/>
          <w:szCs w:val="36"/>
        </w:rPr>
        <w:t>Installation and Setup</w:t>
      </w:r>
    </w:p>
    <w:p w14:paraId="2F495316"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Prerequisites</w:t>
      </w:r>
    </w:p>
    <w:p w14:paraId="2B0536BB" w14:textId="77777777" w:rsidR="002868FF" w:rsidRPr="002868FF" w:rsidRDefault="002868FF" w:rsidP="002868FF">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R (version 4.0 or higher)</w:t>
      </w:r>
    </w:p>
    <w:p w14:paraId="02115F35" w14:textId="77777777" w:rsidR="002868FF" w:rsidRPr="002868FF" w:rsidRDefault="002868FF" w:rsidP="002868FF">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RStudio (recommended)</w:t>
      </w:r>
    </w:p>
    <w:p w14:paraId="6F7E1B5D" w14:textId="77777777" w:rsidR="002868FF" w:rsidRPr="002868FF" w:rsidRDefault="002868FF" w:rsidP="002868FF">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 xml:space="preserve">Internet connection for </w:t>
      </w: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API access</w:t>
      </w:r>
    </w:p>
    <w:p w14:paraId="53ECB7F2"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Required Packages Installation</w:t>
      </w:r>
    </w:p>
    <w:p w14:paraId="3B59A4BE"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r</w:t>
      </w:r>
    </w:p>
    <w:p w14:paraId="7911E117"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proofErr w:type="spellStart"/>
      <w:proofErr w:type="gramStart"/>
      <w:r w:rsidRPr="002868FF">
        <w:rPr>
          <w:rFonts w:ascii="var(--font-mono)" w:eastAsia="Times New Roman" w:hAnsi="var(--font-mono)" w:cs="Courier New"/>
          <w:color w:val="383A42"/>
          <w:sz w:val="20"/>
          <w:szCs w:val="20"/>
        </w:rPr>
        <w:t>install.packages</w:t>
      </w:r>
      <w:proofErr w:type="spellEnd"/>
      <w:proofErr w:type="gramEnd"/>
      <w:r w:rsidRPr="002868FF">
        <w:rPr>
          <w:rFonts w:ascii="var(--font-mono)" w:eastAsia="Times New Roman" w:hAnsi="var(--font-mono)" w:cs="Courier New"/>
          <w:color w:val="383A42"/>
          <w:sz w:val="20"/>
          <w:szCs w:val="20"/>
        </w:rPr>
        <w:t>(c(</w:t>
      </w:r>
    </w:p>
    <w:p w14:paraId="3DF527EA"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 xml:space="preserve">  </w:t>
      </w:r>
      <w:r w:rsidRPr="002868FF">
        <w:rPr>
          <w:rFonts w:ascii="var(--font-mono)" w:eastAsia="Times New Roman" w:hAnsi="var(--font-mono)" w:cs="Courier New"/>
          <w:color w:val="50A14F"/>
          <w:sz w:val="20"/>
          <w:szCs w:val="20"/>
        </w:rPr>
        <w:t>"shiny"</w:t>
      </w:r>
      <w:r w:rsidRPr="002868FF">
        <w:rPr>
          <w:rFonts w:ascii="var(--font-mono)" w:eastAsia="Times New Roman" w:hAnsi="var(--font-mono)" w:cs="Courier New"/>
          <w:color w:val="383A42"/>
          <w:sz w:val="20"/>
          <w:szCs w:val="20"/>
        </w:rPr>
        <w:t>,</w:t>
      </w:r>
    </w:p>
    <w:p w14:paraId="01091FE4"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 xml:space="preserve">  </w:t>
      </w:r>
      <w:r w:rsidRPr="002868FF">
        <w:rPr>
          <w:rFonts w:ascii="var(--font-mono)" w:eastAsia="Times New Roman" w:hAnsi="var(--font-mono)" w:cs="Courier New"/>
          <w:color w:val="50A14F"/>
          <w:sz w:val="20"/>
          <w:szCs w:val="20"/>
        </w:rPr>
        <w:t>"</w:t>
      </w:r>
      <w:proofErr w:type="spellStart"/>
      <w:r w:rsidRPr="002868FF">
        <w:rPr>
          <w:rFonts w:ascii="var(--font-mono)" w:eastAsia="Times New Roman" w:hAnsi="var(--font-mono)" w:cs="Courier New"/>
          <w:color w:val="50A14F"/>
          <w:sz w:val="20"/>
          <w:szCs w:val="20"/>
        </w:rPr>
        <w:t>rcrossref</w:t>
      </w:r>
      <w:proofErr w:type="spellEnd"/>
      <w:r w:rsidRPr="002868FF">
        <w:rPr>
          <w:rFonts w:ascii="var(--font-mono)" w:eastAsia="Times New Roman" w:hAnsi="var(--font-mono)" w:cs="Courier New"/>
          <w:color w:val="50A14F"/>
          <w:sz w:val="20"/>
          <w:szCs w:val="20"/>
        </w:rPr>
        <w:t>"</w:t>
      </w:r>
      <w:r w:rsidRPr="002868FF">
        <w:rPr>
          <w:rFonts w:ascii="var(--font-mono)" w:eastAsia="Times New Roman" w:hAnsi="var(--font-mono)" w:cs="Courier New"/>
          <w:color w:val="383A42"/>
          <w:sz w:val="20"/>
          <w:szCs w:val="20"/>
        </w:rPr>
        <w:t>,</w:t>
      </w:r>
    </w:p>
    <w:p w14:paraId="5619262C"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 xml:space="preserve">  </w:t>
      </w:r>
      <w:r w:rsidRPr="002868FF">
        <w:rPr>
          <w:rFonts w:ascii="var(--font-mono)" w:eastAsia="Times New Roman" w:hAnsi="var(--font-mono)" w:cs="Courier New"/>
          <w:color w:val="50A14F"/>
          <w:sz w:val="20"/>
          <w:szCs w:val="20"/>
        </w:rPr>
        <w:t>"</w:t>
      </w:r>
      <w:proofErr w:type="spellStart"/>
      <w:r w:rsidRPr="002868FF">
        <w:rPr>
          <w:rFonts w:ascii="var(--font-mono)" w:eastAsia="Times New Roman" w:hAnsi="var(--font-mono)" w:cs="Courier New"/>
          <w:color w:val="50A14F"/>
          <w:sz w:val="20"/>
          <w:szCs w:val="20"/>
        </w:rPr>
        <w:t>openxlsx</w:t>
      </w:r>
      <w:proofErr w:type="spellEnd"/>
      <w:r w:rsidRPr="002868FF">
        <w:rPr>
          <w:rFonts w:ascii="var(--font-mono)" w:eastAsia="Times New Roman" w:hAnsi="var(--font-mono)" w:cs="Courier New"/>
          <w:color w:val="50A14F"/>
          <w:sz w:val="20"/>
          <w:szCs w:val="20"/>
        </w:rPr>
        <w:t>"</w:t>
      </w:r>
      <w:r w:rsidRPr="002868FF">
        <w:rPr>
          <w:rFonts w:ascii="var(--font-mono)" w:eastAsia="Times New Roman" w:hAnsi="var(--font-mono)" w:cs="Courier New"/>
          <w:color w:val="383A42"/>
          <w:sz w:val="20"/>
          <w:szCs w:val="20"/>
        </w:rPr>
        <w:t>,</w:t>
      </w:r>
    </w:p>
    <w:p w14:paraId="1DDA569B"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 xml:space="preserve">  </w:t>
      </w:r>
      <w:r w:rsidRPr="002868FF">
        <w:rPr>
          <w:rFonts w:ascii="var(--font-mono)" w:eastAsia="Times New Roman" w:hAnsi="var(--font-mono)" w:cs="Courier New"/>
          <w:color w:val="50A14F"/>
          <w:sz w:val="20"/>
          <w:szCs w:val="20"/>
        </w:rPr>
        <w:t>"</w:t>
      </w:r>
      <w:proofErr w:type="spellStart"/>
      <w:r w:rsidRPr="002868FF">
        <w:rPr>
          <w:rFonts w:ascii="var(--font-mono)" w:eastAsia="Times New Roman" w:hAnsi="var(--font-mono)" w:cs="Courier New"/>
          <w:color w:val="50A14F"/>
          <w:sz w:val="20"/>
          <w:szCs w:val="20"/>
        </w:rPr>
        <w:t>dplyr</w:t>
      </w:r>
      <w:proofErr w:type="spellEnd"/>
      <w:r w:rsidRPr="002868FF">
        <w:rPr>
          <w:rFonts w:ascii="var(--font-mono)" w:eastAsia="Times New Roman" w:hAnsi="var(--font-mono)" w:cs="Courier New"/>
          <w:color w:val="50A14F"/>
          <w:sz w:val="20"/>
          <w:szCs w:val="20"/>
        </w:rPr>
        <w:t>"</w:t>
      </w:r>
      <w:r w:rsidRPr="002868FF">
        <w:rPr>
          <w:rFonts w:ascii="var(--font-mono)" w:eastAsia="Times New Roman" w:hAnsi="var(--font-mono)" w:cs="Courier New"/>
          <w:color w:val="383A42"/>
          <w:sz w:val="20"/>
          <w:szCs w:val="20"/>
        </w:rPr>
        <w:t>,</w:t>
      </w:r>
    </w:p>
    <w:p w14:paraId="5C393779"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 xml:space="preserve">  </w:t>
      </w:r>
      <w:r w:rsidRPr="002868FF">
        <w:rPr>
          <w:rFonts w:ascii="var(--font-mono)" w:eastAsia="Times New Roman" w:hAnsi="var(--font-mono)" w:cs="Courier New"/>
          <w:color w:val="50A14F"/>
          <w:sz w:val="20"/>
          <w:szCs w:val="20"/>
        </w:rPr>
        <w:t>"DT"</w:t>
      </w:r>
    </w:p>
    <w:p w14:paraId="1A11FB85"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w:t>
      </w:r>
    </w:p>
    <w:p w14:paraId="3EEAD9A2"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Running the Application</w:t>
      </w:r>
    </w:p>
    <w:p w14:paraId="52ABFE28" w14:textId="77777777" w:rsidR="002868FF" w:rsidRPr="002868FF" w:rsidRDefault="002868FF" w:rsidP="002868FF">
      <w:pPr>
        <w:spacing w:after="0"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r</w:t>
      </w:r>
    </w:p>
    <w:p w14:paraId="2B422A5C"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i/>
          <w:iCs/>
          <w:color w:val="A0A1A7"/>
          <w:sz w:val="20"/>
          <w:szCs w:val="20"/>
        </w:rPr>
        <w:t># Load the application code</w:t>
      </w:r>
    </w:p>
    <w:p w14:paraId="245FDF7E"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source(</w:t>
      </w:r>
      <w:r w:rsidRPr="002868FF">
        <w:rPr>
          <w:rFonts w:ascii="var(--font-mono)" w:eastAsia="Times New Roman" w:hAnsi="var(--font-mono)" w:cs="Courier New"/>
          <w:color w:val="50A14F"/>
          <w:sz w:val="20"/>
          <w:szCs w:val="20"/>
        </w:rPr>
        <w:t>"</w:t>
      </w:r>
      <w:proofErr w:type="spellStart"/>
      <w:r w:rsidRPr="002868FF">
        <w:rPr>
          <w:rFonts w:ascii="var(--font-mono)" w:eastAsia="Times New Roman" w:hAnsi="var(--font-mono)" w:cs="Courier New"/>
          <w:color w:val="50A14F"/>
          <w:sz w:val="20"/>
          <w:szCs w:val="20"/>
        </w:rPr>
        <w:t>doi_converter_</w:t>
      </w:r>
      <w:proofErr w:type="gramStart"/>
      <w:r w:rsidRPr="002868FF">
        <w:rPr>
          <w:rFonts w:ascii="var(--font-mono)" w:eastAsia="Times New Roman" w:hAnsi="var(--font-mono)" w:cs="Courier New"/>
          <w:color w:val="50A14F"/>
          <w:sz w:val="20"/>
          <w:szCs w:val="20"/>
        </w:rPr>
        <w:t>app.R</w:t>
      </w:r>
      <w:proofErr w:type="spellEnd"/>
      <w:proofErr w:type="gramEnd"/>
      <w:r w:rsidRPr="002868FF">
        <w:rPr>
          <w:rFonts w:ascii="var(--font-mono)" w:eastAsia="Times New Roman" w:hAnsi="var(--font-mono)" w:cs="Courier New"/>
          <w:color w:val="50A14F"/>
          <w:sz w:val="20"/>
          <w:szCs w:val="20"/>
        </w:rPr>
        <w:t>"</w:t>
      </w:r>
      <w:r w:rsidRPr="002868FF">
        <w:rPr>
          <w:rFonts w:ascii="var(--font-mono)" w:eastAsia="Times New Roman" w:hAnsi="var(--font-mono)" w:cs="Courier New"/>
          <w:color w:val="383A42"/>
          <w:sz w:val="20"/>
          <w:szCs w:val="20"/>
        </w:rPr>
        <w:t>)</w:t>
      </w:r>
    </w:p>
    <w:p w14:paraId="0D0DB6F9"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p>
    <w:p w14:paraId="62312BE5"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i/>
          <w:iCs/>
          <w:color w:val="A0A1A7"/>
          <w:sz w:val="20"/>
          <w:szCs w:val="20"/>
        </w:rPr>
        <w:t xml:space="preserve"># Or run directly if saved as </w:t>
      </w:r>
      <w:proofErr w:type="spellStart"/>
      <w:proofErr w:type="gramStart"/>
      <w:r w:rsidRPr="002868FF">
        <w:rPr>
          <w:rFonts w:ascii="var(--font-mono)" w:eastAsia="Times New Roman" w:hAnsi="var(--font-mono)" w:cs="Courier New"/>
          <w:i/>
          <w:iCs/>
          <w:color w:val="A0A1A7"/>
          <w:sz w:val="20"/>
          <w:szCs w:val="20"/>
        </w:rPr>
        <w:t>app.R</w:t>
      </w:r>
      <w:proofErr w:type="spellEnd"/>
      <w:proofErr w:type="gramEnd"/>
    </w:p>
    <w:p w14:paraId="136DEE4C"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proofErr w:type="gramStart"/>
      <w:r w:rsidRPr="002868FF">
        <w:rPr>
          <w:rFonts w:ascii="var(--font-mono)" w:eastAsia="Times New Roman" w:hAnsi="var(--font-mono)" w:cs="Courier New"/>
          <w:color w:val="383A42"/>
          <w:sz w:val="20"/>
          <w:szCs w:val="20"/>
        </w:rPr>
        <w:t>shiny</w:t>
      </w:r>
      <w:r w:rsidRPr="002868FF">
        <w:rPr>
          <w:rFonts w:ascii="var(--font-mono)" w:eastAsia="Times New Roman" w:hAnsi="var(--font-mono)" w:cs="Courier New"/>
          <w:color w:val="4078F2"/>
          <w:sz w:val="20"/>
          <w:szCs w:val="20"/>
        </w:rPr>
        <w:t>::</w:t>
      </w:r>
      <w:proofErr w:type="spellStart"/>
      <w:proofErr w:type="gramEnd"/>
      <w:r w:rsidRPr="002868FF">
        <w:rPr>
          <w:rFonts w:ascii="var(--font-mono)" w:eastAsia="Times New Roman" w:hAnsi="var(--font-mono)" w:cs="Courier New"/>
          <w:color w:val="383A42"/>
          <w:sz w:val="20"/>
          <w:szCs w:val="20"/>
        </w:rPr>
        <w:t>runApp</w:t>
      </w:r>
      <w:proofErr w:type="spellEnd"/>
      <w:r w:rsidRPr="002868FF">
        <w:rPr>
          <w:rFonts w:ascii="var(--font-mono)" w:eastAsia="Times New Roman" w:hAnsi="var(--font-mono)" w:cs="Courier New"/>
          <w:color w:val="383A42"/>
          <w:sz w:val="20"/>
          <w:szCs w:val="20"/>
        </w:rPr>
        <w:t>()</w:t>
      </w:r>
    </w:p>
    <w:p w14:paraId="7B5BA7FB" w14:textId="77777777" w:rsidR="002868FF" w:rsidRPr="002868FF" w:rsidRDefault="002868FF" w:rsidP="002868FF">
      <w:pPr>
        <w:spacing w:before="100" w:beforeAutospacing="1" w:after="100" w:afterAutospacing="1" w:line="240" w:lineRule="auto"/>
        <w:outlineLvl w:val="1"/>
        <w:rPr>
          <w:rFonts w:ascii="Times New Roman" w:eastAsia="Times New Roman" w:hAnsi="Times New Roman" w:cs="Times New Roman"/>
          <w:b/>
          <w:bCs/>
          <w:sz w:val="36"/>
          <w:szCs w:val="36"/>
        </w:rPr>
      </w:pPr>
      <w:r w:rsidRPr="002868FF">
        <w:rPr>
          <w:rFonts w:ascii="Times New Roman" w:eastAsia="Times New Roman" w:hAnsi="Times New Roman" w:cs="Times New Roman"/>
          <w:b/>
          <w:bCs/>
          <w:sz w:val="36"/>
          <w:szCs w:val="36"/>
        </w:rPr>
        <w:t>Usage Guide</w:t>
      </w:r>
    </w:p>
    <w:p w14:paraId="0648483D"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Basic Operation</w:t>
      </w:r>
    </w:p>
    <w:p w14:paraId="1E080FF9" w14:textId="77777777" w:rsidR="002868FF" w:rsidRPr="002868FF" w:rsidRDefault="002868FF" w:rsidP="002868FF">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Enter DOIs</w:t>
      </w:r>
      <w:r w:rsidRPr="002868FF">
        <w:rPr>
          <w:rFonts w:ascii="Times New Roman" w:eastAsia="Times New Roman" w:hAnsi="Times New Roman" w:cs="Times New Roman"/>
          <w:sz w:val="24"/>
          <w:szCs w:val="24"/>
        </w:rPr>
        <w:t>: Input one DOI per line in the text area</w:t>
      </w:r>
    </w:p>
    <w:p w14:paraId="365985B2" w14:textId="77777777" w:rsidR="002868FF" w:rsidRPr="002868FF" w:rsidRDefault="002868FF" w:rsidP="002868FF">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lastRenderedPageBreak/>
        <w:t>Configure Options</w:t>
      </w:r>
      <w:r w:rsidRPr="002868FF">
        <w:rPr>
          <w:rFonts w:ascii="Times New Roman" w:eastAsia="Times New Roman" w:hAnsi="Times New Roman" w:cs="Times New Roman"/>
          <w:sz w:val="24"/>
          <w:szCs w:val="24"/>
        </w:rPr>
        <w:t>: Check "Include Abstracts" if desired</w:t>
      </w:r>
    </w:p>
    <w:p w14:paraId="236AC705" w14:textId="77777777" w:rsidR="002868FF" w:rsidRPr="002868FF" w:rsidRDefault="002868FF" w:rsidP="002868FF">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Process</w:t>
      </w:r>
      <w:r w:rsidRPr="002868FF">
        <w:rPr>
          <w:rFonts w:ascii="Times New Roman" w:eastAsia="Times New Roman" w:hAnsi="Times New Roman" w:cs="Times New Roman"/>
          <w:sz w:val="24"/>
          <w:szCs w:val="24"/>
        </w:rPr>
        <w:t>: Click "Submit" to begin processing</w:t>
      </w:r>
    </w:p>
    <w:p w14:paraId="5261DDFC" w14:textId="77777777" w:rsidR="002868FF" w:rsidRPr="002868FF" w:rsidRDefault="002868FF" w:rsidP="002868FF">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Monitor Progress</w:t>
      </w:r>
      <w:r w:rsidRPr="002868FF">
        <w:rPr>
          <w:rFonts w:ascii="Times New Roman" w:eastAsia="Times New Roman" w:hAnsi="Times New Roman" w:cs="Times New Roman"/>
          <w:sz w:val="24"/>
          <w:szCs w:val="24"/>
        </w:rPr>
        <w:t>: Watch the progress bar and status messages</w:t>
      </w:r>
    </w:p>
    <w:p w14:paraId="0F8DFE37" w14:textId="77777777" w:rsidR="002868FF" w:rsidRPr="002868FF" w:rsidRDefault="002868FF" w:rsidP="002868FF">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Review Results</w:t>
      </w:r>
      <w:r w:rsidRPr="002868FF">
        <w:rPr>
          <w:rFonts w:ascii="Times New Roman" w:eastAsia="Times New Roman" w:hAnsi="Times New Roman" w:cs="Times New Roman"/>
          <w:sz w:val="24"/>
          <w:szCs w:val="24"/>
        </w:rPr>
        <w:t>: Check the preview table for accuracy</w:t>
      </w:r>
    </w:p>
    <w:p w14:paraId="555E4C83" w14:textId="77777777" w:rsidR="002868FF" w:rsidRPr="002868FF" w:rsidRDefault="002868FF" w:rsidP="002868FF">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Download</w:t>
      </w:r>
      <w:r w:rsidRPr="002868FF">
        <w:rPr>
          <w:rFonts w:ascii="Times New Roman" w:eastAsia="Times New Roman" w:hAnsi="Times New Roman" w:cs="Times New Roman"/>
          <w:sz w:val="24"/>
          <w:szCs w:val="24"/>
        </w:rPr>
        <w:t>: Choose RIS or Excel format for download</w:t>
      </w:r>
    </w:p>
    <w:p w14:paraId="1DAA10D6"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Input Format Examples</w:t>
      </w:r>
    </w:p>
    <w:p w14:paraId="2054B404"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10.1038/nature12373</w:t>
      </w:r>
    </w:p>
    <w:p w14:paraId="6C8AC1DC"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10.1126/science.1243259</w:t>
      </w:r>
    </w:p>
    <w:p w14:paraId="223C0EE8"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10.1016/j.cell.2019.05.031</w:t>
      </w:r>
    </w:p>
    <w:p w14:paraId="7514A907"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Output Formats</w:t>
      </w:r>
    </w:p>
    <w:p w14:paraId="34A56E13" w14:textId="77777777" w:rsidR="002868FF" w:rsidRPr="002868FF" w:rsidRDefault="002868FF" w:rsidP="002868FF">
      <w:pPr>
        <w:spacing w:before="100" w:beforeAutospacing="1" w:after="100" w:afterAutospacing="1" w:line="240" w:lineRule="auto"/>
        <w:outlineLvl w:val="3"/>
        <w:rPr>
          <w:rFonts w:ascii="Times New Roman" w:eastAsia="Times New Roman" w:hAnsi="Times New Roman" w:cs="Times New Roman"/>
          <w:b/>
          <w:bCs/>
          <w:sz w:val="24"/>
          <w:szCs w:val="24"/>
        </w:rPr>
      </w:pPr>
      <w:r w:rsidRPr="002868FF">
        <w:rPr>
          <w:rFonts w:ascii="Times New Roman" w:eastAsia="Times New Roman" w:hAnsi="Times New Roman" w:cs="Times New Roman"/>
          <w:b/>
          <w:bCs/>
          <w:sz w:val="24"/>
          <w:szCs w:val="24"/>
        </w:rPr>
        <w:t>RIS Format</w:t>
      </w:r>
    </w:p>
    <w:p w14:paraId="497CA48C" w14:textId="77777777" w:rsidR="002868FF" w:rsidRPr="002868FF" w:rsidRDefault="002868FF" w:rsidP="002868FF">
      <w:p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Standard citation manager format compatible with:</w:t>
      </w:r>
    </w:p>
    <w:p w14:paraId="4DC159F0" w14:textId="77777777" w:rsidR="002868FF" w:rsidRPr="002868FF" w:rsidRDefault="002868FF" w:rsidP="002868FF">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Zotero</w:t>
      </w:r>
    </w:p>
    <w:p w14:paraId="0DA4262E" w14:textId="77777777" w:rsidR="002868FF" w:rsidRPr="002868FF" w:rsidRDefault="002868FF" w:rsidP="002868FF">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Mendeley</w:t>
      </w:r>
    </w:p>
    <w:p w14:paraId="6D596BF4" w14:textId="77777777" w:rsidR="002868FF" w:rsidRPr="002868FF" w:rsidRDefault="002868FF" w:rsidP="002868FF">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EndNote</w:t>
      </w:r>
    </w:p>
    <w:p w14:paraId="1A8F6727" w14:textId="77777777" w:rsidR="002868FF" w:rsidRPr="002868FF" w:rsidRDefault="002868FF" w:rsidP="002868FF">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RefWorks</w:t>
      </w:r>
    </w:p>
    <w:p w14:paraId="0A751239" w14:textId="77777777" w:rsidR="002868FF" w:rsidRPr="002868FF" w:rsidRDefault="002868FF" w:rsidP="002868FF">
      <w:pPr>
        <w:spacing w:before="100" w:beforeAutospacing="1" w:after="100" w:afterAutospacing="1" w:line="240" w:lineRule="auto"/>
        <w:outlineLvl w:val="3"/>
        <w:rPr>
          <w:rFonts w:ascii="Times New Roman" w:eastAsia="Times New Roman" w:hAnsi="Times New Roman" w:cs="Times New Roman"/>
          <w:b/>
          <w:bCs/>
          <w:sz w:val="24"/>
          <w:szCs w:val="24"/>
        </w:rPr>
      </w:pPr>
      <w:r w:rsidRPr="002868FF">
        <w:rPr>
          <w:rFonts w:ascii="Times New Roman" w:eastAsia="Times New Roman" w:hAnsi="Times New Roman" w:cs="Times New Roman"/>
          <w:b/>
          <w:bCs/>
          <w:sz w:val="24"/>
          <w:szCs w:val="24"/>
        </w:rPr>
        <w:t>Excel Format</w:t>
      </w:r>
    </w:p>
    <w:p w14:paraId="4848BA05" w14:textId="77777777" w:rsidR="002868FF" w:rsidRPr="002868FF" w:rsidRDefault="002868FF" w:rsidP="002868FF">
      <w:p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Structured spreadsheet with:</w:t>
      </w:r>
    </w:p>
    <w:p w14:paraId="29153D31" w14:textId="77777777" w:rsidR="002868FF" w:rsidRPr="002868FF" w:rsidRDefault="002868FF" w:rsidP="002868FF">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Professional formatting</w:t>
      </w:r>
    </w:p>
    <w:p w14:paraId="2ED93F71" w14:textId="77777777" w:rsidR="002868FF" w:rsidRPr="002868FF" w:rsidRDefault="002868FF" w:rsidP="002868FF">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Auto-sized columns</w:t>
      </w:r>
    </w:p>
    <w:p w14:paraId="5F63A632" w14:textId="77777777" w:rsidR="002868FF" w:rsidRPr="002868FF" w:rsidRDefault="002868FF" w:rsidP="002868FF">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Text wrapping for long fields</w:t>
      </w:r>
    </w:p>
    <w:p w14:paraId="0CEBA555" w14:textId="77777777" w:rsidR="002868FF" w:rsidRPr="002868FF" w:rsidRDefault="002868FF" w:rsidP="002868FF">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Header styling</w:t>
      </w:r>
    </w:p>
    <w:p w14:paraId="47326733" w14:textId="77777777" w:rsidR="002868FF" w:rsidRPr="002868FF" w:rsidRDefault="002868FF" w:rsidP="002868FF">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Cell borders</w:t>
      </w:r>
    </w:p>
    <w:p w14:paraId="73ADE7A4" w14:textId="77777777" w:rsidR="002868FF" w:rsidRPr="002868FF" w:rsidRDefault="002868FF" w:rsidP="002868FF">
      <w:pPr>
        <w:spacing w:before="100" w:beforeAutospacing="1" w:after="100" w:afterAutospacing="1" w:line="240" w:lineRule="auto"/>
        <w:outlineLvl w:val="1"/>
        <w:rPr>
          <w:rFonts w:ascii="Times New Roman" w:eastAsia="Times New Roman" w:hAnsi="Times New Roman" w:cs="Times New Roman"/>
          <w:b/>
          <w:bCs/>
          <w:sz w:val="36"/>
          <w:szCs w:val="36"/>
        </w:rPr>
      </w:pPr>
      <w:r w:rsidRPr="002868FF">
        <w:rPr>
          <w:rFonts w:ascii="Times New Roman" w:eastAsia="Times New Roman" w:hAnsi="Times New Roman" w:cs="Times New Roman"/>
          <w:b/>
          <w:bCs/>
          <w:sz w:val="36"/>
          <w:szCs w:val="36"/>
        </w:rPr>
        <w:t>API Integration</w:t>
      </w:r>
    </w:p>
    <w:p w14:paraId="719C6FCB"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proofErr w:type="spellStart"/>
      <w:r w:rsidRPr="002868FF">
        <w:rPr>
          <w:rFonts w:ascii="Times New Roman" w:eastAsia="Times New Roman" w:hAnsi="Times New Roman" w:cs="Times New Roman"/>
          <w:b/>
          <w:bCs/>
          <w:sz w:val="27"/>
          <w:szCs w:val="27"/>
        </w:rPr>
        <w:t>CrossRef</w:t>
      </w:r>
      <w:proofErr w:type="spellEnd"/>
      <w:r w:rsidRPr="002868FF">
        <w:rPr>
          <w:rFonts w:ascii="Times New Roman" w:eastAsia="Times New Roman" w:hAnsi="Times New Roman" w:cs="Times New Roman"/>
          <w:b/>
          <w:bCs/>
          <w:sz w:val="27"/>
          <w:szCs w:val="27"/>
        </w:rPr>
        <w:t xml:space="preserve"> Integration</w:t>
      </w:r>
    </w:p>
    <w:p w14:paraId="1979AA45" w14:textId="77777777" w:rsidR="002868FF" w:rsidRPr="002868FF" w:rsidRDefault="002868FF" w:rsidP="002868FF">
      <w:p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 xml:space="preserve">The application leverages the </w:t>
      </w: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API through the </w:t>
      </w:r>
      <w:proofErr w:type="spellStart"/>
      <w:r w:rsidRPr="002868FF">
        <w:rPr>
          <w:rFonts w:ascii="Courier New" w:eastAsia="Times New Roman" w:hAnsi="Courier New" w:cs="Courier New"/>
          <w:sz w:val="20"/>
          <w:szCs w:val="20"/>
        </w:rPr>
        <w:t>rcrossref</w:t>
      </w:r>
      <w:proofErr w:type="spellEnd"/>
      <w:r w:rsidRPr="002868FF">
        <w:rPr>
          <w:rFonts w:ascii="Times New Roman" w:eastAsia="Times New Roman" w:hAnsi="Times New Roman" w:cs="Times New Roman"/>
          <w:sz w:val="24"/>
          <w:szCs w:val="24"/>
        </w:rPr>
        <w:t xml:space="preserve"> package:</w:t>
      </w:r>
    </w:p>
    <w:p w14:paraId="6B85E5B7" w14:textId="77777777" w:rsidR="002868FF" w:rsidRPr="002868FF" w:rsidRDefault="002868FF" w:rsidP="002868FF">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Primary Endpoint</w:t>
      </w:r>
      <w:r w:rsidRPr="002868FF">
        <w:rPr>
          <w:rFonts w:ascii="Times New Roman" w:eastAsia="Times New Roman" w:hAnsi="Times New Roman" w:cs="Times New Roman"/>
          <w:sz w:val="24"/>
          <w:szCs w:val="24"/>
        </w:rPr>
        <w:t>: Content negotiation for RIS format</w:t>
      </w:r>
    </w:p>
    <w:p w14:paraId="0ACA96B8" w14:textId="77777777" w:rsidR="002868FF" w:rsidRPr="002868FF" w:rsidRDefault="002868FF" w:rsidP="002868FF">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Secondary Endpoint</w:t>
      </w:r>
      <w:r w:rsidRPr="002868FF">
        <w:rPr>
          <w:rFonts w:ascii="Times New Roman" w:eastAsia="Times New Roman" w:hAnsi="Times New Roman" w:cs="Times New Roman"/>
          <w:sz w:val="24"/>
          <w:szCs w:val="24"/>
        </w:rPr>
        <w:t>: Works API for enhanced metadata</w:t>
      </w:r>
    </w:p>
    <w:p w14:paraId="1904C06D" w14:textId="77777777" w:rsidR="002868FF" w:rsidRPr="002868FF" w:rsidRDefault="002868FF" w:rsidP="002868FF">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Rate Limiting</w:t>
      </w:r>
      <w:r w:rsidRPr="002868FF">
        <w:rPr>
          <w:rFonts w:ascii="Times New Roman" w:eastAsia="Times New Roman" w:hAnsi="Times New Roman" w:cs="Times New Roman"/>
          <w:sz w:val="24"/>
          <w:szCs w:val="24"/>
        </w:rPr>
        <w:t>: Automatic handling of API constraints</w:t>
      </w:r>
    </w:p>
    <w:p w14:paraId="6656D62F" w14:textId="77777777" w:rsidR="002868FF" w:rsidRPr="002868FF" w:rsidRDefault="002868FF" w:rsidP="002868FF">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Error Recovery</w:t>
      </w:r>
      <w:r w:rsidRPr="002868FF">
        <w:rPr>
          <w:rFonts w:ascii="Times New Roman" w:eastAsia="Times New Roman" w:hAnsi="Times New Roman" w:cs="Times New Roman"/>
          <w:sz w:val="24"/>
          <w:szCs w:val="24"/>
        </w:rPr>
        <w:t>: Graceful degradation for failed requests</w:t>
      </w:r>
    </w:p>
    <w:p w14:paraId="2C63B8F2"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Data Quality Considerations</w:t>
      </w:r>
    </w:p>
    <w:p w14:paraId="08BAD6A9" w14:textId="77777777" w:rsidR="002868FF" w:rsidRPr="002868FF" w:rsidRDefault="002868FF" w:rsidP="002868FF">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Coverage</w:t>
      </w:r>
      <w:r w:rsidRPr="002868FF">
        <w:rPr>
          <w:rFonts w:ascii="Times New Roman" w:eastAsia="Times New Roman" w:hAnsi="Times New Roman" w:cs="Times New Roman"/>
          <w:sz w:val="24"/>
          <w:szCs w:val="24"/>
        </w:rPr>
        <w:t>: Limited to DOI-registered publications</w:t>
      </w:r>
    </w:p>
    <w:p w14:paraId="02C9D476" w14:textId="77777777" w:rsidR="002868FF" w:rsidRPr="002868FF" w:rsidRDefault="002868FF" w:rsidP="002868FF">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Completeness</w:t>
      </w:r>
      <w:r w:rsidRPr="002868FF">
        <w:rPr>
          <w:rFonts w:ascii="Times New Roman" w:eastAsia="Times New Roman" w:hAnsi="Times New Roman" w:cs="Times New Roman"/>
          <w:sz w:val="24"/>
          <w:szCs w:val="24"/>
        </w:rPr>
        <w:t>: Metadata availability varies by publisher</w:t>
      </w:r>
    </w:p>
    <w:p w14:paraId="13E855C9" w14:textId="77777777" w:rsidR="002868FF" w:rsidRPr="002868FF" w:rsidRDefault="002868FF" w:rsidP="002868FF">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lastRenderedPageBreak/>
        <w:t>Accuracy</w:t>
      </w:r>
      <w:r w:rsidRPr="002868FF">
        <w:rPr>
          <w:rFonts w:ascii="Times New Roman" w:eastAsia="Times New Roman" w:hAnsi="Times New Roman" w:cs="Times New Roman"/>
          <w:sz w:val="24"/>
          <w:szCs w:val="24"/>
        </w:rPr>
        <w:t>: Dependent on publisher-provided data</w:t>
      </w:r>
    </w:p>
    <w:p w14:paraId="532FCC39" w14:textId="77777777" w:rsidR="002868FF" w:rsidRPr="002868FF" w:rsidRDefault="002868FF" w:rsidP="002868FF">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Timeliness</w:t>
      </w:r>
      <w:r w:rsidRPr="002868FF">
        <w:rPr>
          <w:rFonts w:ascii="Times New Roman" w:eastAsia="Times New Roman" w:hAnsi="Times New Roman" w:cs="Times New Roman"/>
          <w:sz w:val="24"/>
          <w:szCs w:val="24"/>
        </w:rPr>
        <w:t>: Recent publications may have incomplete metadata</w:t>
      </w:r>
    </w:p>
    <w:p w14:paraId="6BBA8D22" w14:textId="77777777" w:rsidR="002868FF" w:rsidRPr="002868FF" w:rsidRDefault="002868FF" w:rsidP="002868FF">
      <w:pPr>
        <w:spacing w:before="100" w:beforeAutospacing="1" w:after="100" w:afterAutospacing="1" w:line="240" w:lineRule="auto"/>
        <w:outlineLvl w:val="1"/>
        <w:rPr>
          <w:rFonts w:ascii="Times New Roman" w:eastAsia="Times New Roman" w:hAnsi="Times New Roman" w:cs="Times New Roman"/>
          <w:b/>
          <w:bCs/>
          <w:sz w:val="36"/>
          <w:szCs w:val="36"/>
        </w:rPr>
      </w:pPr>
      <w:r w:rsidRPr="002868FF">
        <w:rPr>
          <w:rFonts w:ascii="Times New Roman" w:eastAsia="Times New Roman" w:hAnsi="Times New Roman" w:cs="Times New Roman"/>
          <w:b/>
          <w:bCs/>
          <w:sz w:val="36"/>
          <w:szCs w:val="36"/>
        </w:rPr>
        <w:t>Error Handling and Validation</w:t>
      </w:r>
    </w:p>
    <w:p w14:paraId="6EC536CD"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Input Validation</w:t>
      </w:r>
    </w:p>
    <w:p w14:paraId="1ED45494" w14:textId="77777777" w:rsidR="002868FF" w:rsidRPr="002868FF" w:rsidRDefault="002868FF" w:rsidP="002868FF">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Empty DOI detection</w:t>
      </w:r>
    </w:p>
    <w:p w14:paraId="52BD8037" w14:textId="77777777" w:rsidR="002868FF" w:rsidRPr="002868FF" w:rsidRDefault="002868FF" w:rsidP="002868FF">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Format verification</w:t>
      </w:r>
    </w:p>
    <w:p w14:paraId="4AEC9EA3" w14:textId="77777777" w:rsidR="002868FF" w:rsidRPr="002868FF" w:rsidRDefault="002868FF" w:rsidP="002868FF">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Duplicate removal</w:t>
      </w:r>
    </w:p>
    <w:p w14:paraId="728EB931" w14:textId="77777777" w:rsidR="002868FF" w:rsidRPr="002868FF" w:rsidRDefault="002868FF" w:rsidP="002868FF">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Whitespace trimming</w:t>
      </w:r>
    </w:p>
    <w:p w14:paraId="68636ECE"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Processing Errors</w:t>
      </w:r>
    </w:p>
    <w:p w14:paraId="499EC527" w14:textId="77777777" w:rsidR="002868FF" w:rsidRPr="002868FF" w:rsidRDefault="002868FF" w:rsidP="002868FF">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Network connectivity issues</w:t>
      </w:r>
    </w:p>
    <w:p w14:paraId="6AFE4DB8" w14:textId="77777777" w:rsidR="002868FF" w:rsidRPr="002868FF" w:rsidRDefault="002868FF" w:rsidP="002868FF">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Invalid DOI handling</w:t>
      </w:r>
    </w:p>
    <w:p w14:paraId="38F882E8" w14:textId="77777777" w:rsidR="002868FF" w:rsidRPr="002868FF" w:rsidRDefault="002868FF" w:rsidP="002868FF">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API rate limiting</w:t>
      </w:r>
    </w:p>
    <w:p w14:paraId="30C2C9E3" w14:textId="77777777" w:rsidR="002868FF" w:rsidRPr="002868FF" w:rsidRDefault="002868FF" w:rsidP="002868FF">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Malformed response data</w:t>
      </w:r>
    </w:p>
    <w:p w14:paraId="3BC7C782"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User Feedback</w:t>
      </w:r>
    </w:p>
    <w:p w14:paraId="7A3D88FC" w14:textId="77777777" w:rsidR="002868FF" w:rsidRPr="002868FF" w:rsidRDefault="002868FF" w:rsidP="002868FF">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Real-time status updates</w:t>
      </w:r>
    </w:p>
    <w:p w14:paraId="25BD25AF" w14:textId="77777777" w:rsidR="002868FF" w:rsidRPr="002868FF" w:rsidRDefault="002868FF" w:rsidP="002868FF">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Detailed error messages</w:t>
      </w:r>
    </w:p>
    <w:p w14:paraId="645B610C" w14:textId="77777777" w:rsidR="002868FF" w:rsidRPr="002868FF" w:rsidRDefault="002868FF" w:rsidP="002868FF">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Success/failure counters</w:t>
      </w:r>
    </w:p>
    <w:p w14:paraId="20A6E539" w14:textId="77777777" w:rsidR="002868FF" w:rsidRPr="002868FF" w:rsidRDefault="002868FF" w:rsidP="002868FF">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Processing logs</w:t>
      </w:r>
    </w:p>
    <w:p w14:paraId="3DB489B5" w14:textId="77777777" w:rsidR="002868FF" w:rsidRPr="002868FF" w:rsidRDefault="002868FF" w:rsidP="002868FF">
      <w:pPr>
        <w:spacing w:before="100" w:beforeAutospacing="1" w:after="100" w:afterAutospacing="1" w:line="240" w:lineRule="auto"/>
        <w:outlineLvl w:val="1"/>
        <w:rPr>
          <w:rFonts w:ascii="Times New Roman" w:eastAsia="Times New Roman" w:hAnsi="Times New Roman" w:cs="Times New Roman"/>
          <w:b/>
          <w:bCs/>
          <w:sz w:val="36"/>
          <w:szCs w:val="36"/>
        </w:rPr>
      </w:pPr>
      <w:r w:rsidRPr="002868FF">
        <w:rPr>
          <w:rFonts w:ascii="Times New Roman" w:eastAsia="Times New Roman" w:hAnsi="Times New Roman" w:cs="Times New Roman"/>
          <w:b/>
          <w:bCs/>
          <w:sz w:val="36"/>
          <w:szCs w:val="36"/>
        </w:rPr>
        <w:t>Performance Characteristics</w:t>
      </w:r>
    </w:p>
    <w:p w14:paraId="5213C1F7"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Scalability</w:t>
      </w:r>
    </w:p>
    <w:p w14:paraId="5B04F912" w14:textId="77777777" w:rsidR="002868FF" w:rsidRPr="002868FF" w:rsidRDefault="002868FF" w:rsidP="002868FF">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Batch Size</w:t>
      </w:r>
      <w:r w:rsidRPr="002868FF">
        <w:rPr>
          <w:rFonts w:ascii="Times New Roman" w:eastAsia="Times New Roman" w:hAnsi="Times New Roman" w:cs="Times New Roman"/>
          <w:sz w:val="24"/>
          <w:szCs w:val="24"/>
        </w:rPr>
        <w:t>: Tested with up to 100 DOIs</w:t>
      </w:r>
    </w:p>
    <w:p w14:paraId="68D4074C" w14:textId="77777777" w:rsidR="002868FF" w:rsidRPr="002868FF" w:rsidRDefault="002868FF" w:rsidP="002868FF">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Processing Speed</w:t>
      </w:r>
      <w:r w:rsidRPr="002868FF">
        <w:rPr>
          <w:rFonts w:ascii="Times New Roman" w:eastAsia="Times New Roman" w:hAnsi="Times New Roman" w:cs="Times New Roman"/>
          <w:sz w:val="24"/>
          <w:szCs w:val="24"/>
        </w:rPr>
        <w:t>: ~2-3 seconds per DOI</w:t>
      </w:r>
    </w:p>
    <w:p w14:paraId="2928CDB2" w14:textId="77777777" w:rsidR="002868FF" w:rsidRPr="002868FF" w:rsidRDefault="002868FF" w:rsidP="002868FF">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Memory Usage</w:t>
      </w:r>
      <w:r w:rsidRPr="002868FF">
        <w:rPr>
          <w:rFonts w:ascii="Times New Roman" w:eastAsia="Times New Roman" w:hAnsi="Times New Roman" w:cs="Times New Roman"/>
          <w:sz w:val="24"/>
          <w:szCs w:val="24"/>
        </w:rPr>
        <w:t>: Efficient reactive programming</w:t>
      </w:r>
    </w:p>
    <w:p w14:paraId="1D67EC66" w14:textId="77777777" w:rsidR="002868FF" w:rsidRPr="002868FF" w:rsidRDefault="002868FF" w:rsidP="002868FF">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Network Dependency</w:t>
      </w:r>
      <w:r w:rsidRPr="002868FF">
        <w:rPr>
          <w:rFonts w:ascii="Times New Roman" w:eastAsia="Times New Roman" w:hAnsi="Times New Roman" w:cs="Times New Roman"/>
          <w:sz w:val="24"/>
          <w:szCs w:val="24"/>
        </w:rPr>
        <w:t>: Requires stable internet connection</w:t>
      </w:r>
    </w:p>
    <w:p w14:paraId="36E4CA84"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Limitations</w:t>
      </w:r>
    </w:p>
    <w:p w14:paraId="0239EC0B" w14:textId="77777777" w:rsidR="002868FF" w:rsidRPr="002868FF" w:rsidRDefault="002868FF" w:rsidP="002868FF">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API Dependencies</w:t>
      </w:r>
      <w:r w:rsidRPr="002868FF">
        <w:rPr>
          <w:rFonts w:ascii="Times New Roman" w:eastAsia="Times New Roman" w:hAnsi="Times New Roman" w:cs="Times New Roman"/>
          <w:sz w:val="24"/>
          <w:szCs w:val="24"/>
        </w:rPr>
        <w:t xml:space="preserve">: Subject to </w:t>
      </w: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service availability</w:t>
      </w:r>
    </w:p>
    <w:p w14:paraId="03211D6B" w14:textId="77777777" w:rsidR="002868FF" w:rsidRPr="002868FF" w:rsidRDefault="002868FF" w:rsidP="002868FF">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Rate Limits</w:t>
      </w:r>
      <w:r w:rsidRPr="002868FF">
        <w:rPr>
          <w:rFonts w:ascii="Times New Roman" w:eastAsia="Times New Roman" w:hAnsi="Times New Roman" w:cs="Times New Roman"/>
          <w:sz w:val="24"/>
          <w:szCs w:val="24"/>
        </w:rPr>
        <w:t xml:space="preserve">: </w:t>
      </w: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API constraints may slow processing</w:t>
      </w:r>
    </w:p>
    <w:p w14:paraId="287246ED" w14:textId="77777777" w:rsidR="002868FF" w:rsidRPr="002868FF" w:rsidRDefault="002868FF" w:rsidP="002868FF">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Data Coverage</w:t>
      </w:r>
      <w:r w:rsidRPr="002868FF">
        <w:rPr>
          <w:rFonts w:ascii="Times New Roman" w:eastAsia="Times New Roman" w:hAnsi="Times New Roman" w:cs="Times New Roman"/>
          <w:sz w:val="24"/>
          <w:szCs w:val="24"/>
        </w:rPr>
        <w:t>: Limited to DOI-registered publications</w:t>
      </w:r>
    </w:p>
    <w:p w14:paraId="4317AD49" w14:textId="77777777" w:rsidR="002868FF" w:rsidRPr="002868FF" w:rsidRDefault="002868FF" w:rsidP="002868FF">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Browser Compatibility</w:t>
      </w:r>
      <w:r w:rsidRPr="002868FF">
        <w:rPr>
          <w:rFonts w:ascii="Times New Roman" w:eastAsia="Times New Roman" w:hAnsi="Times New Roman" w:cs="Times New Roman"/>
          <w:sz w:val="24"/>
          <w:szCs w:val="24"/>
        </w:rPr>
        <w:t>: Requires modern web browser</w:t>
      </w:r>
    </w:p>
    <w:p w14:paraId="7E5FAEBF" w14:textId="77777777" w:rsidR="002868FF" w:rsidRPr="002868FF" w:rsidRDefault="002868FF" w:rsidP="002868FF">
      <w:pPr>
        <w:spacing w:before="100" w:beforeAutospacing="1" w:after="100" w:afterAutospacing="1" w:line="240" w:lineRule="auto"/>
        <w:outlineLvl w:val="1"/>
        <w:rPr>
          <w:rFonts w:ascii="Times New Roman" w:eastAsia="Times New Roman" w:hAnsi="Times New Roman" w:cs="Times New Roman"/>
          <w:b/>
          <w:bCs/>
          <w:sz w:val="36"/>
          <w:szCs w:val="36"/>
        </w:rPr>
      </w:pPr>
      <w:r w:rsidRPr="002868FF">
        <w:rPr>
          <w:rFonts w:ascii="Times New Roman" w:eastAsia="Times New Roman" w:hAnsi="Times New Roman" w:cs="Times New Roman"/>
          <w:b/>
          <w:bCs/>
          <w:sz w:val="36"/>
          <w:szCs w:val="36"/>
        </w:rPr>
        <w:t>File Output Specifications</w:t>
      </w:r>
    </w:p>
    <w:p w14:paraId="37BFBE70"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RIS Files</w:t>
      </w:r>
    </w:p>
    <w:p w14:paraId="51F99BA3" w14:textId="77777777" w:rsidR="002868FF" w:rsidRPr="002868FF" w:rsidRDefault="002868FF" w:rsidP="002868F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Extension</w:t>
      </w:r>
      <w:proofErr w:type="gramStart"/>
      <w:r w:rsidRPr="002868FF">
        <w:rPr>
          <w:rFonts w:ascii="Times New Roman" w:eastAsia="Times New Roman" w:hAnsi="Times New Roman" w:cs="Times New Roman"/>
          <w:sz w:val="24"/>
          <w:szCs w:val="24"/>
        </w:rPr>
        <w:t xml:space="preserve">: </w:t>
      </w:r>
      <w:r w:rsidRPr="002868FF">
        <w:rPr>
          <w:rFonts w:ascii="Courier New" w:eastAsia="Times New Roman" w:hAnsi="Courier New" w:cs="Courier New"/>
          <w:sz w:val="20"/>
          <w:szCs w:val="20"/>
        </w:rPr>
        <w:t>.</w:t>
      </w:r>
      <w:proofErr w:type="spellStart"/>
      <w:r w:rsidRPr="002868FF">
        <w:rPr>
          <w:rFonts w:ascii="Courier New" w:eastAsia="Times New Roman" w:hAnsi="Courier New" w:cs="Courier New"/>
          <w:sz w:val="20"/>
          <w:szCs w:val="20"/>
        </w:rPr>
        <w:t>ris</w:t>
      </w:r>
      <w:proofErr w:type="spellEnd"/>
      <w:proofErr w:type="gramEnd"/>
    </w:p>
    <w:p w14:paraId="6FD4AAF5" w14:textId="77777777" w:rsidR="002868FF" w:rsidRPr="002868FF" w:rsidRDefault="002868FF" w:rsidP="002868F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Encoding</w:t>
      </w:r>
      <w:r w:rsidRPr="002868FF">
        <w:rPr>
          <w:rFonts w:ascii="Times New Roman" w:eastAsia="Times New Roman" w:hAnsi="Times New Roman" w:cs="Times New Roman"/>
          <w:sz w:val="24"/>
          <w:szCs w:val="24"/>
        </w:rPr>
        <w:t>: UTF-8</w:t>
      </w:r>
    </w:p>
    <w:p w14:paraId="4CAF64AD" w14:textId="77777777" w:rsidR="002868FF" w:rsidRPr="002868FF" w:rsidRDefault="002868FF" w:rsidP="002868F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lastRenderedPageBreak/>
        <w:t>Structure</w:t>
      </w:r>
      <w:r w:rsidRPr="002868FF">
        <w:rPr>
          <w:rFonts w:ascii="Times New Roman" w:eastAsia="Times New Roman" w:hAnsi="Times New Roman" w:cs="Times New Roman"/>
          <w:sz w:val="24"/>
          <w:szCs w:val="24"/>
        </w:rPr>
        <w:t>: Standard RIS format with enhanced fields</w:t>
      </w:r>
    </w:p>
    <w:p w14:paraId="7FB61B6F" w14:textId="77777777" w:rsidR="002868FF" w:rsidRPr="002868FF" w:rsidRDefault="002868FF" w:rsidP="002868FF">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Compatibility</w:t>
      </w:r>
      <w:r w:rsidRPr="002868FF">
        <w:rPr>
          <w:rFonts w:ascii="Times New Roman" w:eastAsia="Times New Roman" w:hAnsi="Times New Roman" w:cs="Times New Roman"/>
          <w:sz w:val="24"/>
          <w:szCs w:val="24"/>
        </w:rPr>
        <w:t>: Universal citation manager support</w:t>
      </w:r>
    </w:p>
    <w:p w14:paraId="08476252"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Excel Files</w:t>
      </w:r>
    </w:p>
    <w:p w14:paraId="359393F8" w14:textId="77777777" w:rsidR="002868FF" w:rsidRPr="002868FF" w:rsidRDefault="002868FF" w:rsidP="002868FF">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Extension</w:t>
      </w:r>
      <w:r w:rsidRPr="002868FF">
        <w:rPr>
          <w:rFonts w:ascii="Times New Roman" w:eastAsia="Times New Roman" w:hAnsi="Times New Roman" w:cs="Times New Roman"/>
          <w:sz w:val="24"/>
          <w:szCs w:val="24"/>
        </w:rPr>
        <w:t xml:space="preserve">: </w:t>
      </w:r>
      <w:r w:rsidRPr="002868FF">
        <w:rPr>
          <w:rFonts w:ascii="Courier New" w:eastAsia="Times New Roman" w:hAnsi="Courier New" w:cs="Courier New"/>
          <w:sz w:val="20"/>
          <w:szCs w:val="20"/>
        </w:rPr>
        <w:t>.xlsx</w:t>
      </w:r>
    </w:p>
    <w:p w14:paraId="79A06310" w14:textId="77777777" w:rsidR="002868FF" w:rsidRPr="002868FF" w:rsidRDefault="002868FF" w:rsidP="002868FF">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Format</w:t>
      </w:r>
      <w:r w:rsidRPr="002868FF">
        <w:rPr>
          <w:rFonts w:ascii="Times New Roman" w:eastAsia="Times New Roman" w:hAnsi="Times New Roman" w:cs="Times New Roman"/>
          <w:sz w:val="24"/>
          <w:szCs w:val="24"/>
        </w:rPr>
        <w:t>: Modern Excel format</w:t>
      </w:r>
    </w:p>
    <w:p w14:paraId="19055214" w14:textId="77777777" w:rsidR="002868FF" w:rsidRPr="002868FF" w:rsidRDefault="002868FF" w:rsidP="002868FF">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Features</w:t>
      </w:r>
      <w:r w:rsidRPr="002868FF">
        <w:rPr>
          <w:rFonts w:ascii="Times New Roman" w:eastAsia="Times New Roman" w:hAnsi="Times New Roman" w:cs="Times New Roman"/>
          <w:sz w:val="24"/>
          <w:szCs w:val="24"/>
        </w:rPr>
        <w:t>: Formatted headers, auto-sizing, text wrapping</w:t>
      </w:r>
    </w:p>
    <w:p w14:paraId="7C2A8714" w14:textId="77777777" w:rsidR="002868FF" w:rsidRPr="002868FF" w:rsidRDefault="002868FF" w:rsidP="002868FF">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Compatibility</w:t>
      </w:r>
      <w:r w:rsidRPr="002868FF">
        <w:rPr>
          <w:rFonts w:ascii="Times New Roman" w:eastAsia="Times New Roman" w:hAnsi="Times New Roman" w:cs="Times New Roman"/>
          <w:sz w:val="24"/>
          <w:szCs w:val="24"/>
        </w:rPr>
        <w:t>: Excel 2007+, LibreOffice Calc, Google Sheets</w:t>
      </w:r>
    </w:p>
    <w:p w14:paraId="068D04DA" w14:textId="77777777" w:rsidR="002868FF" w:rsidRPr="002868FF" w:rsidRDefault="002868FF" w:rsidP="002868FF">
      <w:pPr>
        <w:spacing w:before="100" w:beforeAutospacing="1" w:after="100" w:afterAutospacing="1" w:line="240" w:lineRule="auto"/>
        <w:outlineLvl w:val="1"/>
        <w:rPr>
          <w:rFonts w:ascii="Times New Roman" w:eastAsia="Times New Roman" w:hAnsi="Times New Roman" w:cs="Times New Roman"/>
          <w:b/>
          <w:bCs/>
          <w:sz w:val="36"/>
          <w:szCs w:val="36"/>
        </w:rPr>
      </w:pPr>
      <w:r w:rsidRPr="002868FF">
        <w:rPr>
          <w:rFonts w:ascii="Times New Roman" w:eastAsia="Times New Roman" w:hAnsi="Times New Roman" w:cs="Times New Roman"/>
          <w:b/>
          <w:bCs/>
          <w:sz w:val="36"/>
          <w:szCs w:val="36"/>
        </w:rPr>
        <w:t>Future Enhancements</w:t>
      </w:r>
    </w:p>
    <w:p w14:paraId="6AFFD8F6"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Potential Features</w:t>
      </w:r>
    </w:p>
    <w:p w14:paraId="7433574A" w14:textId="77777777" w:rsidR="002868FF" w:rsidRPr="002868FF" w:rsidRDefault="002868FF" w:rsidP="002868FF">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Multi-database Integration</w:t>
      </w:r>
      <w:r w:rsidRPr="002868FF">
        <w:rPr>
          <w:rFonts w:ascii="Times New Roman" w:eastAsia="Times New Roman" w:hAnsi="Times New Roman" w:cs="Times New Roman"/>
          <w:sz w:val="24"/>
          <w:szCs w:val="24"/>
        </w:rPr>
        <w:t>: PubMed, Scopus, Web of Science</w:t>
      </w:r>
    </w:p>
    <w:p w14:paraId="70A8B0E2" w14:textId="77777777" w:rsidR="002868FF" w:rsidRPr="002868FF" w:rsidRDefault="002868FF" w:rsidP="002868FF">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Citation Network Analysis</w:t>
      </w:r>
      <w:r w:rsidRPr="002868FF">
        <w:rPr>
          <w:rFonts w:ascii="Times New Roman" w:eastAsia="Times New Roman" w:hAnsi="Times New Roman" w:cs="Times New Roman"/>
          <w:sz w:val="24"/>
          <w:szCs w:val="24"/>
        </w:rPr>
        <w:t>: Reference and citation mapping</w:t>
      </w:r>
    </w:p>
    <w:p w14:paraId="1296C9D0" w14:textId="77777777" w:rsidR="002868FF" w:rsidRPr="002868FF" w:rsidRDefault="002868FF" w:rsidP="002868FF">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Duplicate Detection</w:t>
      </w:r>
      <w:r w:rsidRPr="002868FF">
        <w:rPr>
          <w:rFonts w:ascii="Times New Roman" w:eastAsia="Times New Roman" w:hAnsi="Times New Roman" w:cs="Times New Roman"/>
          <w:sz w:val="24"/>
          <w:szCs w:val="24"/>
        </w:rPr>
        <w:t>: Automatic identification of duplicate entries</w:t>
      </w:r>
    </w:p>
    <w:p w14:paraId="3DC8DFD8" w14:textId="77777777" w:rsidR="002868FF" w:rsidRPr="002868FF" w:rsidRDefault="002868FF" w:rsidP="002868FF">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Batch Upload</w:t>
      </w:r>
      <w:r w:rsidRPr="002868FF">
        <w:rPr>
          <w:rFonts w:ascii="Times New Roman" w:eastAsia="Times New Roman" w:hAnsi="Times New Roman" w:cs="Times New Roman"/>
          <w:sz w:val="24"/>
          <w:szCs w:val="24"/>
        </w:rPr>
        <w:t>: File-based DOI input</w:t>
      </w:r>
    </w:p>
    <w:p w14:paraId="5E402C8C" w14:textId="77777777" w:rsidR="002868FF" w:rsidRPr="002868FF" w:rsidRDefault="002868FF" w:rsidP="002868FF">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Export Templates</w:t>
      </w:r>
      <w:r w:rsidRPr="002868FF">
        <w:rPr>
          <w:rFonts w:ascii="Times New Roman" w:eastAsia="Times New Roman" w:hAnsi="Times New Roman" w:cs="Times New Roman"/>
          <w:sz w:val="24"/>
          <w:szCs w:val="24"/>
        </w:rPr>
        <w:t>: Customizable output formats</w:t>
      </w:r>
    </w:p>
    <w:p w14:paraId="5EF9D0D9" w14:textId="77777777" w:rsidR="002868FF" w:rsidRPr="002868FF" w:rsidRDefault="002868FF" w:rsidP="002868FF">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User Authentication</w:t>
      </w:r>
      <w:r w:rsidRPr="002868FF">
        <w:rPr>
          <w:rFonts w:ascii="Times New Roman" w:eastAsia="Times New Roman" w:hAnsi="Times New Roman" w:cs="Times New Roman"/>
          <w:sz w:val="24"/>
          <w:szCs w:val="24"/>
        </w:rPr>
        <w:t>: Personal libraries and history</w:t>
      </w:r>
    </w:p>
    <w:p w14:paraId="30CDF471" w14:textId="77777777" w:rsidR="002868FF" w:rsidRPr="002868FF" w:rsidRDefault="002868FF" w:rsidP="002868FF">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API Keys</w:t>
      </w:r>
      <w:r w:rsidRPr="002868FF">
        <w:rPr>
          <w:rFonts w:ascii="Times New Roman" w:eastAsia="Times New Roman" w:hAnsi="Times New Roman" w:cs="Times New Roman"/>
          <w:sz w:val="24"/>
          <w:szCs w:val="24"/>
        </w:rPr>
        <w:t>: User-provided API credentials for higher rate limits</w:t>
      </w:r>
    </w:p>
    <w:p w14:paraId="68276432"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Technical Improvements</w:t>
      </w:r>
    </w:p>
    <w:p w14:paraId="4A3BC780" w14:textId="77777777" w:rsidR="002868FF" w:rsidRPr="002868FF" w:rsidRDefault="002868FF" w:rsidP="002868FF">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Caching</w:t>
      </w:r>
      <w:r w:rsidRPr="002868FF">
        <w:rPr>
          <w:rFonts w:ascii="Times New Roman" w:eastAsia="Times New Roman" w:hAnsi="Times New Roman" w:cs="Times New Roman"/>
          <w:sz w:val="24"/>
          <w:szCs w:val="24"/>
        </w:rPr>
        <w:t>: Local storage of processed citations</w:t>
      </w:r>
    </w:p>
    <w:p w14:paraId="72616492" w14:textId="77777777" w:rsidR="002868FF" w:rsidRPr="002868FF" w:rsidRDefault="002868FF" w:rsidP="002868FF">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Parallel Processing</w:t>
      </w:r>
      <w:r w:rsidRPr="002868FF">
        <w:rPr>
          <w:rFonts w:ascii="Times New Roman" w:eastAsia="Times New Roman" w:hAnsi="Times New Roman" w:cs="Times New Roman"/>
          <w:sz w:val="24"/>
          <w:szCs w:val="24"/>
        </w:rPr>
        <w:t>: Concurrent API requests</w:t>
      </w:r>
    </w:p>
    <w:p w14:paraId="1D5C2489" w14:textId="77777777" w:rsidR="002868FF" w:rsidRPr="002868FF" w:rsidRDefault="002868FF" w:rsidP="002868FF">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Database Backend</w:t>
      </w:r>
      <w:r w:rsidRPr="002868FF">
        <w:rPr>
          <w:rFonts w:ascii="Times New Roman" w:eastAsia="Times New Roman" w:hAnsi="Times New Roman" w:cs="Times New Roman"/>
          <w:sz w:val="24"/>
          <w:szCs w:val="24"/>
        </w:rPr>
        <w:t>: Persistent storage capabilities</w:t>
      </w:r>
    </w:p>
    <w:p w14:paraId="72F25A08" w14:textId="77777777" w:rsidR="002868FF" w:rsidRPr="002868FF" w:rsidRDefault="002868FF" w:rsidP="002868FF">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RESTful API</w:t>
      </w:r>
      <w:r w:rsidRPr="002868FF">
        <w:rPr>
          <w:rFonts w:ascii="Times New Roman" w:eastAsia="Times New Roman" w:hAnsi="Times New Roman" w:cs="Times New Roman"/>
          <w:sz w:val="24"/>
          <w:szCs w:val="24"/>
        </w:rPr>
        <w:t>: Programmatic access to functionality</w:t>
      </w:r>
    </w:p>
    <w:p w14:paraId="5674E2EF" w14:textId="77777777" w:rsidR="002868FF" w:rsidRPr="002868FF" w:rsidRDefault="002868FF" w:rsidP="002868FF">
      <w:pPr>
        <w:spacing w:before="100" w:beforeAutospacing="1" w:after="100" w:afterAutospacing="1" w:line="240" w:lineRule="auto"/>
        <w:outlineLvl w:val="1"/>
        <w:rPr>
          <w:rFonts w:ascii="Times New Roman" w:eastAsia="Times New Roman" w:hAnsi="Times New Roman" w:cs="Times New Roman"/>
          <w:b/>
          <w:bCs/>
          <w:sz w:val="36"/>
          <w:szCs w:val="36"/>
        </w:rPr>
      </w:pPr>
      <w:r w:rsidRPr="002868FF">
        <w:rPr>
          <w:rFonts w:ascii="Times New Roman" w:eastAsia="Times New Roman" w:hAnsi="Times New Roman" w:cs="Times New Roman"/>
          <w:b/>
          <w:bCs/>
          <w:sz w:val="36"/>
          <w:szCs w:val="36"/>
        </w:rPr>
        <w:t>Contributing and Development</w:t>
      </w:r>
    </w:p>
    <w:p w14:paraId="5D32D8BE"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Code Structure</w:t>
      </w:r>
    </w:p>
    <w:p w14:paraId="02B1DCC6"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 xml:space="preserve">├── </w:t>
      </w:r>
      <w:proofErr w:type="spellStart"/>
      <w:proofErr w:type="gramStart"/>
      <w:r w:rsidRPr="002868FF">
        <w:rPr>
          <w:rFonts w:ascii="var(--font-mono)" w:eastAsia="Times New Roman" w:hAnsi="var(--font-mono)" w:cs="Courier New"/>
          <w:color w:val="383A42"/>
          <w:sz w:val="20"/>
          <w:szCs w:val="20"/>
        </w:rPr>
        <w:t>ui.R</w:t>
      </w:r>
      <w:proofErr w:type="spellEnd"/>
      <w:proofErr w:type="gramEnd"/>
      <w:r w:rsidRPr="002868FF">
        <w:rPr>
          <w:rFonts w:ascii="var(--font-mono)" w:eastAsia="Times New Roman" w:hAnsi="var(--font-mono)" w:cs="Courier New"/>
          <w:color w:val="383A42"/>
          <w:sz w:val="20"/>
          <w:szCs w:val="20"/>
        </w:rPr>
        <w:t xml:space="preserve">                    # User interface definition</w:t>
      </w:r>
    </w:p>
    <w:p w14:paraId="7C6F530B"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 xml:space="preserve">├── </w:t>
      </w:r>
      <w:proofErr w:type="spellStart"/>
      <w:proofErr w:type="gramStart"/>
      <w:r w:rsidRPr="002868FF">
        <w:rPr>
          <w:rFonts w:ascii="var(--font-mono)" w:eastAsia="Times New Roman" w:hAnsi="var(--font-mono)" w:cs="Courier New"/>
          <w:color w:val="383A42"/>
          <w:sz w:val="20"/>
          <w:szCs w:val="20"/>
        </w:rPr>
        <w:t>server.R</w:t>
      </w:r>
      <w:proofErr w:type="spellEnd"/>
      <w:proofErr w:type="gramEnd"/>
      <w:r w:rsidRPr="002868FF">
        <w:rPr>
          <w:rFonts w:ascii="var(--font-mono)" w:eastAsia="Times New Roman" w:hAnsi="var(--font-mono)" w:cs="Courier New"/>
          <w:color w:val="383A42"/>
          <w:sz w:val="20"/>
          <w:szCs w:val="20"/>
        </w:rPr>
        <w:t xml:space="preserve">               # Server logic</w:t>
      </w:r>
    </w:p>
    <w:p w14:paraId="55D1D943"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 xml:space="preserve">├── </w:t>
      </w:r>
      <w:proofErr w:type="spellStart"/>
      <w:r w:rsidRPr="002868FF">
        <w:rPr>
          <w:rFonts w:ascii="var(--font-mono)" w:eastAsia="Times New Roman" w:hAnsi="var(--font-mono)" w:cs="Courier New"/>
          <w:color w:val="383A42"/>
          <w:sz w:val="20"/>
          <w:szCs w:val="20"/>
        </w:rPr>
        <w:t>parse_ris_to_</w:t>
      </w:r>
      <w:proofErr w:type="gramStart"/>
      <w:r w:rsidRPr="002868FF">
        <w:rPr>
          <w:rFonts w:ascii="var(--font-mono)" w:eastAsia="Times New Roman" w:hAnsi="var(--font-mono)" w:cs="Courier New"/>
          <w:color w:val="383A42"/>
          <w:sz w:val="20"/>
          <w:szCs w:val="20"/>
        </w:rPr>
        <w:t>dataframe.R</w:t>
      </w:r>
      <w:proofErr w:type="spellEnd"/>
      <w:proofErr w:type="gramEnd"/>
      <w:r w:rsidRPr="002868FF">
        <w:rPr>
          <w:rFonts w:ascii="var(--font-mono)" w:eastAsia="Times New Roman" w:hAnsi="var(--font-mono)" w:cs="Courier New"/>
          <w:color w:val="383A42"/>
          <w:sz w:val="20"/>
          <w:szCs w:val="20"/>
        </w:rPr>
        <w:t xml:space="preserve">  # RIS parsing function</w:t>
      </w:r>
    </w:p>
    <w:p w14:paraId="6E88D174"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 README.md              # Documentation</w:t>
      </w:r>
    </w:p>
    <w:p w14:paraId="11D8417C" w14:textId="77777777" w:rsidR="002868FF" w:rsidRPr="002868FF" w:rsidRDefault="002868FF" w:rsidP="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font-mono)" w:eastAsia="Times New Roman" w:hAnsi="var(--font-mono)" w:cs="Courier New"/>
          <w:color w:val="383A42"/>
          <w:sz w:val="20"/>
          <w:szCs w:val="20"/>
        </w:rPr>
      </w:pPr>
      <w:r w:rsidRPr="002868FF">
        <w:rPr>
          <w:rFonts w:ascii="var(--font-mono)" w:eastAsia="Times New Roman" w:hAnsi="var(--font-mono)" w:cs="Courier New"/>
          <w:color w:val="383A42"/>
          <w:sz w:val="20"/>
          <w:szCs w:val="20"/>
        </w:rPr>
        <w:t>└── tests/                 # Unit tests (future)</w:t>
      </w:r>
    </w:p>
    <w:p w14:paraId="3054ECB8"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Development Guidelines</w:t>
      </w:r>
    </w:p>
    <w:p w14:paraId="450A0AF0" w14:textId="77777777" w:rsidR="002868FF" w:rsidRPr="002868FF" w:rsidRDefault="002868FF" w:rsidP="002868FF">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Follow R coding standards</w:t>
      </w:r>
    </w:p>
    <w:p w14:paraId="2D526697" w14:textId="77777777" w:rsidR="002868FF" w:rsidRPr="002868FF" w:rsidRDefault="002868FF" w:rsidP="002868FF">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Implement comprehensive error handling</w:t>
      </w:r>
    </w:p>
    <w:p w14:paraId="4D367AAF" w14:textId="77777777" w:rsidR="002868FF" w:rsidRPr="002868FF" w:rsidRDefault="002868FF" w:rsidP="002868FF">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Include inline documentation</w:t>
      </w:r>
    </w:p>
    <w:p w14:paraId="3E0D5E85" w14:textId="77777777" w:rsidR="002868FF" w:rsidRPr="002868FF" w:rsidRDefault="002868FF" w:rsidP="002868FF">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Test with diverse DOI types</w:t>
      </w:r>
    </w:p>
    <w:p w14:paraId="21EFF114" w14:textId="77777777" w:rsidR="002868FF" w:rsidRPr="002868FF" w:rsidRDefault="002868FF" w:rsidP="002868FF">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Maintain backward compatibility</w:t>
      </w:r>
    </w:p>
    <w:p w14:paraId="0D00612A" w14:textId="77777777" w:rsidR="002868FF" w:rsidRPr="002868FF" w:rsidRDefault="002868FF" w:rsidP="002868FF">
      <w:pPr>
        <w:spacing w:before="100" w:beforeAutospacing="1" w:after="100" w:afterAutospacing="1" w:line="240" w:lineRule="auto"/>
        <w:outlineLvl w:val="1"/>
        <w:rPr>
          <w:rFonts w:ascii="Times New Roman" w:eastAsia="Times New Roman" w:hAnsi="Times New Roman" w:cs="Times New Roman"/>
          <w:b/>
          <w:bCs/>
          <w:sz w:val="36"/>
          <w:szCs w:val="36"/>
        </w:rPr>
      </w:pPr>
      <w:r w:rsidRPr="002868FF">
        <w:rPr>
          <w:rFonts w:ascii="Times New Roman" w:eastAsia="Times New Roman" w:hAnsi="Times New Roman" w:cs="Times New Roman"/>
          <w:b/>
          <w:bCs/>
          <w:sz w:val="36"/>
          <w:szCs w:val="36"/>
        </w:rPr>
        <w:lastRenderedPageBreak/>
        <w:t>Citation and Attribution</w:t>
      </w:r>
    </w:p>
    <w:p w14:paraId="629C3404"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Developed By</w:t>
      </w:r>
    </w:p>
    <w:p w14:paraId="1D845A4B" w14:textId="77777777" w:rsidR="002868FF" w:rsidRPr="002868FF" w:rsidRDefault="002868FF" w:rsidP="002868FF">
      <w:p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Dr. MIM. Riyath</w:t>
      </w:r>
      <w:r w:rsidRPr="002868FF">
        <w:rPr>
          <w:rFonts w:ascii="Times New Roman" w:eastAsia="Times New Roman" w:hAnsi="Times New Roman" w:cs="Times New Roman"/>
          <w:sz w:val="24"/>
          <w:szCs w:val="24"/>
        </w:rPr>
        <w:br/>
        <w:t>Department of Accountancy and Finance</w:t>
      </w:r>
      <w:r w:rsidRPr="002868FF">
        <w:rPr>
          <w:rFonts w:ascii="Times New Roman" w:eastAsia="Times New Roman" w:hAnsi="Times New Roman" w:cs="Times New Roman"/>
          <w:sz w:val="24"/>
          <w:szCs w:val="24"/>
        </w:rPr>
        <w:br/>
        <w:t>Faculty of Management and Commerce</w:t>
      </w:r>
      <w:r w:rsidRPr="002868FF">
        <w:rPr>
          <w:rFonts w:ascii="Times New Roman" w:eastAsia="Times New Roman" w:hAnsi="Times New Roman" w:cs="Times New Roman"/>
          <w:sz w:val="24"/>
          <w:szCs w:val="24"/>
        </w:rPr>
        <w:br/>
        <w:t>South Eastern University of Sri Lanka</w:t>
      </w:r>
      <w:r w:rsidRPr="002868FF">
        <w:rPr>
          <w:rFonts w:ascii="Times New Roman" w:eastAsia="Times New Roman" w:hAnsi="Times New Roman" w:cs="Times New Roman"/>
          <w:sz w:val="24"/>
          <w:szCs w:val="24"/>
        </w:rPr>
        <w:br/>
        <w:t xml:space="preserve">Email: </w:t>
      </w:r>
      <w:hyperlink r:id="rId5" w:history="1">
        <w:r w:rsidRPr="002868FF">
          <w:rPr>
            <w:rFonts w:ascii="Times New Roman" w:eastAsia="Times New Roman" w:hAnsi="Times New Roman" w:cs="Times New Roman"/>
            <w:color w:val="0000FF"/>
            <w:sz w:val="24"/>
            <w:szCs w:val="24"/>
            <w:u w:val="single"/>
          </w:rPr>
          <w:t>riyath@seu.ac.lk</w:t>
        </w:r>
      </w:hyperlink>
    </w:p>
    <w:p w14:paraId="7988A4BE"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License</w:t>
      </w:r>
    </w:p>
    <w:p w14:paraId="0A250164" w14:textId="77777777" w:rsidR="002868FF" w:rsidRPr="002868FF" w:rsidRDefault="002868FF" w:rsidP="002868FF">
      <w:p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This software is provided under [specify license - e.g., MIT, GPL-3, etc.]</w:t>
      </w:r>
    </w:p>
    <w:p w14:paraId="48B31040"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Acknowledgments</w:t>
      </w:r>
    </w:p>
    <w:p w14:paraId="18834690" w14:textId="77777777" w:rsidR="002868FF" w:rsidRPr="002868FF" w:rsidRDefault="002868FF" w:rsidP="002868FF">
      <w:pPr>
        <w:numPr>
          <w:ilvl w:val="0"/>
          <w:numId w:val="21"/>
        </w:numPr>
        <w:spacing w:before="100" w:beforeAutospacing="1" w:after="100" w:afterAutospacing="1" w:line="240" w:lineRule="auto"/>
        <w:rPr>
          <w:rFonts w:ascii="Times New Roman" w:eastAsia="Times New Roman" w:hAnsi="Times New Roman" w:cs="Times New Roman"/>
          <w:sz w:val="24"/>
          <w:szCs w:val="24"/>
        </w:rPr>
      </w:pPr>
      <w:proofErr w:type="spellStart"/>
      <w:r w:rsidRPr="002868FF">
        <w:rPr>
          <w:rFonts w:ascii="Times New Roman" w:eastAsia="Times New Roman" w:hAnsi="Times New Roman" w:cs="Times New Roman"/>
          <w:sz w:val="24"/>
          <w:szCs w:val="24"/>
        </w:rPr>
        <w:t>CrossRef</w:t>
      </w:r>
      <w:proofErr w:type="spellEnd"/>
      <w:r w:rsidRPr="002868FF">
        <w:rPr>
          <w:rFonts w:ascii="Times New Roman" w:eastAsia="Times New Roman" w:hAnsi="Times New Roman" w:cs="Times New Roman"/>
          <w:sz w:val="24"/>
          <w:szCs w:val="24"/>
        </w:rPr>
        <w:t xml:space="preserve"> for providing comprehensive metadata API</w:t>
      </w:r>
    </w:p>
    <w:p w14:paraId="7F36B795" w14:textId="77777777" w:rsidR="002868FF" w:rsidRPr="002868FF" w:rsidRDefault="002868FF" w:rsidP="002868FF">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R Shiny team for the web application framework</w:t>
      </w:r>
    </w:p>
    <w:p w14:paraId="712DD4F3" w14:textId="77777777" w:rsidR="002868FF" w:rsidRPr="002868FF" w:rsidRDefault="002868FF" w:rsidP="002868FF">
      <w:pPr>
        <w:numPr>
          <w:ilvl w:val="0"/>
          <w:numId w:val="21"/>
        </w:numPr>
        <w:spacing w:before="100" w:beforeAutospacing="1" w:after="100" w:afterAutospacing="1" w:line="240" w:lineRule="auto"/>
        <w:rPr>
          <w:rFonts w:ascii="Times New Roman" w:eastAsia="Times New Roman" w:hAnsi="Times New Roman" w:cs="Times New Roman"/>
          <w:sz w:val="24"/>
          <w:szCs w:val="24"/>
        </w:rPr>
      </w:pPr>
      <w:proofErr w:type="spellStart"/>
      <w:r w:rsidRPr="002868FF">
        <w:rPr>
          <w:rFonts w:ascii="Times New Roman" w:eastAsia="Times New Roman" w:hAnsi="Times New Roman" w:cs="Times New Roman"/>
          <w:sz w:val="24"/>
          <w:szCs w:val="24"/>
        </w:rPr>
        <w:t>rcrossref</w:t>
      </w:r>
      <w:proofErr w:type="spellEnd"/>
      <w:r w:rsidRPr="002868FF">
        <w:rPr>
          <w:rFonts w:ascii="Times New Roman" w:eastAsia="Times New Roman" w:hAnsi="Times New Roman" w:cs="Times New Roman"/>
          <w:sz w:val="24"/>
          <w:szCs w:val="24"/>
        </w:rPr>
        <w:t xml:space="preserve"> package maintainers for API integration tools</w:t>
      </w:r>
    </w:p>
    <w:p w14:paraId="064F5801" w14:textId="77777777" w:rsidR="002868FF" w:rsidRPr="002868FF" w:rsidRDefault="002868FF" w:rsidP="002868FF">
      <w:pPr>
        <w:spacing w:before="100" w:beforeAutospacing="1" w:after="100" w:afterAutospacing="1" w:line="240" w:lineRule="auto"/>
        <w:outlineLvl w:val="1"/>
        <w:rPr>
          <w:rFonts w:ascii="Times New Roman" w:eastAsia="Times New Roman" w:hAnsi="Times New Roman" w:cs="Times New Roman"/>
          <w:b/>
          <w:bCs/>
          <w:sz w:val="36"/>
          <w:szCs w:val="36"/>
        </w:rPr>
      </w:pPr>
      <w:r w:rsidRPr="002868FF">
        <w:rPr>
          <w:rFonts w:ascii="Times New Roman" w:eastAsia="Times New Roman" w:hAnsi="Times New Roman" w:cs="Times New Roman"/>
          <w:b/>
          <w:bCs/>
          <w:sz w:val="36"/>
          <w:szCs w:val="36"/>
        </w:rPr>
        <w:t>Support and Contact</w:t>
      </w:r>
    </w:p>
    <w:p w14:paraId="2CEFDD3B" w14:textId="77777777" w:rsidR="002868FF" w:rsidRPr="002868FF" w:rsidRDefault="002868FF" w:rsidP="002868FF">
      <w:p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For technical support, bug reports, or feature requests:</w:t>
      </w:r>
    </w:p>
    <w:p w14:paraId="0906E320" w14:textId="77777777" w:rsidR="002868FF" w:rsidRPr="002868FF" w:rsidRDefault="002868FF" w:rsidP="002868FF">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Email</w:t>
      </w:r>
      <w:r w:rsidRPr="002868FF">
        <w:rPr>
          <w:rFonts w:ascii="Times New Roman" w:eastAsia="Times New Roman" w:hAnsi="Times New Roman" w:cs="Times New Roman"/>
          <w:sz w:val="24"/>
          <w:szCs w:val="24"/>
        </w:rPr>
        <w:t xml:space="preserve">: </w:t>
      </w:r>
      <w:hyperlink r:id="rId6" w:history="1">
        <w:r w:rsidRPr="002868FF">
          <w:rPr>
            <w:rFonts w:ascii="Times New Roman" w:eastAsia="Times New Roman" w:hAnsi="Times New Roman" w:cs="Times New Roman"/>
            <w:color w:val="0000FF"/>
            <w:sz w:val="24"/>
            <w:szCs w:val="24"/>
            <w:u w:val="single"/>
          </w:rPr>
          <w:t>riyath@seu.ac.lk</w:t>
        </w:r>
      </w:hyperlink>
    </w:p>
    <w:p w14:paraId="6843E910" w14:textId="77777777" w:rsidR="002868FF" w:rsidRPr="002868FF" w:rsidRDefault="002868FF" w:rsidP="002868FF">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Institution</w:t>
      </w:r>
      <w:r w:rsidRPr="002868FF">
        <w:rPr>
          <w:rFonts w:ascii="Times New Roman" w:eastAsia="Times New Roman" w:hAnsi="Times New Roman" w:cs="Times New Roman"/>
          <w:sz w:val="24"/>
          <w:szCs w:val="24"/>
        </w:rPr>
        <w:t>: South Eastern University of Sri Lanka</w:t>
      </w:r>
    </w:p>
    <w:p w14:paraId="1050EBA0" w14:textId="77777777" w:rsidR="002868FF" w:rsidRPr="002868FF" w:rsidRDefault="002868FF" w:rsidP="002868FF">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b/>
          <w:bCs/>
          <w:sz w:val="24"/>
          <w:szCs w:val="24"/>
        </w:rPr>
        <w:t>Department</w:t>
      </w:r>
      <w:r w:rsidRPr="002868FF">
        <w:rPr>
          <w:rFonts w:ascii="Times New Roman" w:eastAsia="Times New Roman" w:hAnsi="Times New Roman" w:cs="Times New Roman"/>
          <w:sz w:val="24"/>
          <w:szCs w:val="24"/>
        </w:rPr>
        <w:t>: Accountancy and Finance</w:t>
      </w:r>
    </w:p>
    <w:p w14:paraId="0B6C0051" w14:textId="77777777" w:rsidR="002868FF" w:rsidRPr="002868FF" w:rsidRDefault="002868FF" w:rsidP="002868FF">
      <w:pPr>
        <w:spacing w:before="100" w:beforeAutospacing="1" w:after="100" w:afterAutospacing="1" w:line="240" w:lineRule="auto"/>
        <w:outlineLvl w:val="1"/>
        <w:rPr>
          <w:rFonts w:ascii="Times New Roman" w:eastAsia="Times New Roman" w:hAnsi="Times New Roman" w:cs="Times New Roman"/>
          <w:b/>
          <w:bCs/>
          <w:sz w:val="36"/>
          <w:szCs w:val="36"/>
        </w:rPr>
      </w:pPr>
      <w:r w:rsidRPr="002868FF">
        <w:rPr>
          <w:rFonts w:ascii="Times New Roman" w:eastAsia="Times New Roman" w:hAnsi="Times New Roman" w:cs="Times New Roman"/>
          <w:b/>
          <w:bCs/>
          <w:sz w:val="36"/>
          <w:szCs w:val="36"/>
        </w:rPr>
        <w:t>Version History</w:t>
      </w:r>
    </w:p>
    <w:p w14:paraId="4954D6D4" w14:textId="77777777" w:rsidR="002868FF" w:rsidRPr="002868FF" w:rsidRDefault="002868FF" w:rsidP="002868FF">
      <w:pPr>
        <w:spacing w:before="100" w:beforeAutospacing="1" w:after="100" w:afterAutospacing="1" w:line="240" w:lineRule="auto"/>
        <w:outlineLvl w:val="2"/>
        <w:rPr>
          <w:rFonts w:ascii="Times New Roman" w:eastAsia="Times New Roman" w:hAnsi="Times New Roman" w:cs="Times New Roman"/>
          <w:b/>
          <w:bCs/>
          <w:sz w:val="27"/>
          <w:szCs w:val="27"/>
        </w:rPr>
      </w:pPr>
      <w:r w:rsidRPr="002868FF">
        <w:rPr>
          <w:rFonts w:ascii="Times New Roman" w:eastAsia="Times New Roman" w:hAnsi="Times New Roman" w:cs="Times New Roman"/>
          <w:b/>
          <w:bCs/>
          <w:sz w:val="27"/>
          <w:szCs w:val="27"/>
        </w:rPr>
        <w:t>Version 1.0 (Current)</w:t>
      </w:r>
    </w:p>
    <w:p w14:paraId="56C24DB8" w14:textId="77777777" w:rsidR="002868FF" w:rsidRPr="002868FF" w:rsidRDefault="002868FF" w:rsidP="002868FF">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Initial release with core functionality</w:t>
      </w:r>
    </w:p>
    <w:p w14:paraId="772C695A" w14:textId="77777777" w:rsidR="002868FF" w:rsidRPr="002868FF" w:rsidRDefault="002868FF" w:rsidP="002868FF">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RIS and Excel export capabilities</w:t>
      </w:r>
    </w:p>
    <w:p w14:paraId="7DD295E8" w14:textId="77777777" w:rsidR="002868FF" w:rsidRPr="002868FF" w:rsidRDefault="002868FF" w:rsidP="002868FF">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Abstract integration</w:t>
      </w:r>
    </w:p>
    <w:p w14:paraId="12CDDAFF" w14:textId="77777777" w:rsidR="002868FF" w:rsidRPr="002868FF" w:rsidRDefault="002868FF" w:rsidP="002868FF">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Interactive preview table</w:t>
      </w:r>
    </w:p>
    <w:p w14:paraId="7E5729E5" w14:textId="77777777" w:rsidR="002868FF" w:rsidRPr="002868FF" w:rsidRDefault="002868FF" w:rsidP="002868FF">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2868FF">
        <w:rPr>
          <w:rFonts w:ascii="Times New Roman" w:eastAsia="Times New Roman" w:hAnsi="Times New Roman" w:cs="Times New Roman"/>
          <w:sz w:val="24"/>
          <w:szCs w:val="24"/>
        </w:rPr>
        <w:t>Comprehensive error handling</w:t>
      </w:r>
    </w:p>
    <w:bookmarkEnd w:id="0"/>
    <w:p w14:paraId="70EF3E69" w14:textId="77777777" w:rsidR="00B70B0C" w:rsidRDefault="00B70B0C"/>
    <w:sectPr w:rsidR="00B70B0C" w:rsidSect="00D800AC">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ar(--font-mono)">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204B2"/>
    <w:multiLevelType w:val="multilevel"/>
    <w:tmpl w:val="A9F83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3061AB"/>
    <w:multiLevelType w:val="multilevel"/>
    <w:tmpl w:val="6D04A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D52824"/>
    <w:multiLevelType w:val="multilevel"/>
    <w:tmpl w:val="3282F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947BCC"/>
    <w:multiLevelType w:val="multilevel"/>
    <w:tmpl w:val="30E2A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FF06C5"/>
    <w:multiLevelType w:val="multilevel"/>
    <w:tmpl w:val="DB06E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1C24CB"/>
    <w:multiLevelType w:val="multilevel"/>
    <w:tmpl w:val="7592E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D66562"/>
    <w:multiLevelType w:val="multilevel"/>
    <w:tmpl w:val="433CD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191305"/>
    <w:multiLevelType w:val="multilevel"/>
    <w:tmpl w:val="9620B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FC7FAF"/>
    <w:multiLevelType w:val="multilevel"/>
    <w:tmpl w:val="57E8C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7D6C48"/>
    <w:multiLevelType w:val="multilevel"/>
    <w:tmpl w:val="AEDE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105393"/>
    <w:multiLevelType w:val="multilevel"/>
    <w:tmpl w:val="0C2C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3F5646"/>
    <w:multiLevelType w:val="multilevel"/>
    <w:tmpl w:val="FFA8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872692"/>
    <w:multiLevelType w:val="multilevel"/>
    <w:tmpl w:val="B4A00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E12800"/>
    <w:multiLevelType w:val="multilevel"/>
    <w:tmpl w:val="A2B22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72656C"/>
    <w:multiLevelType w:val="multilevel"/>
    <w:tmpl w:val="42FE9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003DE1"/>
    <w:multiLevelType w:val="multilevel"/>
    <w:tmpl w:val="3B386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E02899"/>
    <w:multiLevelType w:val="multilevel"/>
    <w:tmpl w:val="6958E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EF4AB0"/>
    <w:multiLevelType w:val="multilevel"/>
    <w:tmpl w:val="1B528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50425B"/>
    <w:multiLevelType w:val="multilevel"/>
    <w:tmpl w:val="C4881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1E22FB"/>
    <w:multiLevelType w:val="multilevel"/>
    <w:tmpl w:val="8098E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E44A6F"/>
    <w:multiLevelType w:val="multilevel"/>
    <w:tmpl w:val="AAF61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562A2A"/>
    <w:multiLevelType w:val="multilevel"/>
    <w:tmpl w:val="865A9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36326E"/>
    <w:multiLevelType w:val="multilevel"/>
    <w:tmpl w:val="D6BCA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0"/>
  </w:num>
  <w:num w:numId="3">
    <w:abstractNumId w:val="9"/>
  </w:num>
  <w:num w:numId="4">
    <w:abstractNumId w:val="22"/>
  </w:num>
  <w:num w:numId="5">
    <w:abstractNumId w:val="11"/>
  </w:num>
  <w:num w:numId="6">
    <w:abstractNumId w:val="7"/>
  </w:num>
  <w:num w:numId="7">
    <w:abstractNumId w:val="8"/>
  </w:num>
  <w:num w:numId="8">
    <w:abstractNumId w:val="13"/>
  </w:num>
  <w:num w:numId="9">
    <w:abstractNumId w:val="20"/>
  </w:num>
  <w:num w:numId="10">
    <w:abstractNumId w:val="19"/>
  </w:num>
  <w:num w:numId="11">
    <w:abstractNumId w:val="21"/>
  </w:num>
  <w:num w:numId="12">
    <w:abstractNumId w:val="2"/>
  </w:num>
  <w:num w:numId="13">
    <w:abstractNumId w:val="5"/>
  </w:num>
  <w:num w:numId="14">
    <w:abstractNumId w:val="4"/>
  </w:num>
  <w:num w:numId="15">
    <w:abstractNumId w:val="1"/>
  </w:num>
  <w:num w:numId="16">
    <w:abstractNumId w:val="3"/>
  </w:num>
  <w:num w:numId="17">
    <w:abstractNumId w:val="18"/>
  </w:num>
  <w:num w:numId="18">
    <w:abstractNumId w:val="12"/>
  </w:num>
  <w:num w:numId="19">
    <w:abstractNumId w:val="6"/>
  </w:num>
  <w:num w:numId="20">
    <w:abstractNumId w:val="0"/>
  </w:num>
  <w:num w:numId="21">
    <w:abstractNumId w:val="15"/>
  </w:num>
  <w:num w:numId="22">
    <w:abstractNumId w:val="17"/>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xNDY2MzU2NwCyTJR0lIJTi4sz8/NACgxrAVqIN/8sAAAA"/>
  </w:docVars>
  <w:rsids>
    <w:rsidRoot w:val="002868FF"/>
    <w:rsid w:val="0016556F"/>
    <w:rsid w:val="002868FF"/>
    <w:rsid w:val="004A640C"/>
    <w:rsid w:val="005621D2"/>
    <w:rsid w:val="006F46DA"/>
    <w:rsid w:val="00B70B0C"/>
    <w:rsid w:val="00D27448"/>
    <w:rsid w:val="00D80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37704"/>
  <w15:chartTrackingRefBased/>
  <w15:docId w15:val="{DAF30EA1-E5A0-40EE-A037-0270EF1D3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2868F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868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868F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868F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APATable">
    <w:name w:val="APA Table"/>
    <w:basedOn w:val="TableNormal"/>
    <w:rsid w:val="005621D2"/>
    <w:pPr>
      <w:spacing w:after="0" w:line="240" w:lineRule="auto"/>
    </w:pPr>
    <w:rPr>
      <w:rFonts w:ascii="Times New Roman" w:eastAsia="Times New Roman" w:hAnsi="Times New Roman" w:cs="Times New Roman"/>
      <w:sz w:val="20"/>
      <w:szCs w:val="20"/>
    </w:rPr>
    <w:tblPr/>
  </w:style>
  <w:style w:type="table" w:styleId="TableGrid">
    <w:name w:val="Table Grid"/>
    <w:aliases w:val="APA Style Table"/>
    <w:basedOn w:val="TableNormal"/>
    <w:uiPriority w:val="39"/>
    <w:rsid w:val="005621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868F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868F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868F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2868FF"/>
    <w:rPr>
      <w:rFonts w:ascii="Times New Roman" w:eastAsia="Times New Roman" w:hAnsi="Times New Roman" w:cs="Times New Roman"/>
      <w:b/>
      <w:bCs/>
      <w:sz w:val="24"/>
      <w:szCs w:val="24"/>
    </w:rPr>
  </w:style>
  <w:style w:type="paragraph" w:customStyle="1" w:styleId="whitespace-normal">
    <w:name w:val="whitespace-normal"/>
    <w:basedOn w:val="Normal"/>
    <w:rsid w:val="002868F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868FF"/>
    <w:rPr>
      <w:b/>
      <w:bCs/>
    </w:rPr>
  </w:style>
  <w:style w:type="paragraph" w:styleId="HTMLPreformatted">
    <w:name w:val="HTML Preformatted"/>
    <w:basedOn w:val="Normal"/>
    <w:link w:val="HTMLPreformattedChar"/>
    <w:uiPriority w:val="99"/>
    <w:unhideWhenUsed/>
    <w:rsid w:val="00286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868FF"/>
    <w:rPr>
      <w:rFonts w:ascii="Courier New" w:eastAsia="Times New Roman" w:hAnsi="Courier New" w:cs="Courier New"/>
      <w:sz w:val="20"/>
      <w:szCs w:val="20"/>
    </w:rPr>
  </w:style>
  <w:style w:type="character" w:styleId="HTMLCode">
    <w:name w:val="HTML Code"/>
    <w:basedOn w:val="DefaultParagraphFont"/>
    <w:uiPriority w:val="99"/>
    <w:semiHidden/>
    <w:unhideWhenUsed/>
    <w:rsid w:val="002868FF"/>
    <w:rPr>
      <w:rFonts w:ascii="Courier New" w:eastAsia="Times New Roman" w:hAnsi="Courier New" w:cs="Courier New"/>
      <w:sz w:val="20"/>
      <w:szCs w:val="20"/>
    </w:rPr>
  </w:style>
  <w:style w:type="character" w:customStyle="1" w:styleId="token">
    <w:name w:val="token"/>
    <w:basedOn w:val="DefaultParagraphFont"/>
    <w:rsid w:val="002868FF"/>
  </w:style>
  <w:style w:type="character" w:styleId="Hyperlink">
    <w:name w:val="Hyperlink"/>
    <w:basedOn w:val="DefaultParagraphFont"/>
    <w:uiPriority w:val="99"/>
    <w:semiHidden/>
    <w:unhideWhenUsed/>
    <w:rsid w:val="002868F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959220">
      <w:bodyDiv w:val="1"/>
      <w:marLeft w:val="0"/>
      <w:marRight w:val="0"/>
      <w:marTop w:val="0"/>
      <w:marBottom w:val="0"/>
      <w:divBdr>
        <w:top w:val="none" w:sz="0" w:space="0" w:color="auto"/>
        <w:left w:val="none" w:sz="0" w:space="0" w:color="auto"/>
        <w:bottom w:val="none" w:sz="0" w:space="0" w:color="auto"/>
        <w:right w:val="none" w:sz="0" w:space="0" w:color="auto"/>
      </w:divBdr>
      <w:divsChild>
        <w:div w:id="676078382">
          <w:marLeft w:val="0"/>
          <w:marRight w:val="0"/>
          <w:marTop w:val="0"/>
          <w:marBottom w:val="0"/>
          <w:divBdr>
            <w:top w:val="none" w:sz="0" w:space="0" w:color="auto"/>
            <w:left w:val="none" w:sz="0" w:space="0" w:color="auto"/>
            <w:bottom w:val="none" w:sz="0" w:space="0" w:color="auto"/>
            <w:right w:val="none" w:sz="0" w:space="0" w:color="auto"/>
          </w:divBdr>
          <w:divsChild>
            <w:div w:id="1798864723">
              <w:marLeft w:val="0"/>
              <w:marRight w:val="0"/>
              <w:marTop w:val="0"/>
              <w:marBottom w:val="0"/>
              <w:divBdr>
                <w:top w:val="none" w:sz="0" w:space="0" w:color="auto"/>
                <w:left w:val="none" w:sz="0" w:space="0" w:color="auto"/>
                <w:bottom w:val="none" w:sz="0" w:space="0" w:color="auto"/>
                <w:right w:val="none" w:sz="0" w:space="0" w:color="auto"/>
              </w:divBdr>
            </w:div>
            <w:div w:id="1116951382">
              <w:marLeft w:val="0"/>
              <w:marRight w:val="0"/>
              <w:marTop w:val="0"/>
              <w:marBottom w:val="0"/>
              <w:divBdr>
                <w:top w:val="none" w:sz="0" w:space="0" w:color="auto"/>
                <w:left w:val="none" w:sz="0" w:space="0" w:color="auto"/>
                <w:bottom w:val="none" w:sz="0" w:space="0" w:color="auto"/>
                <w:right w:val="none" w:sz="0" w:space="0" w:color="auto"/>
              </w:divBdr>
            </w:div>
          </w:divsChild>
        </w:div>
        <w:div w:id="1387297579">
          <w:marLeft w:val="0"/>
          <w:marRight w:val="0"/>
          <w:marTop w:val="0"/>
          <w:marBottom w:val="0"/>
          <w:divBdr>
            <w:top w:val="none" w:sz="0" w:space="0" w:color="auto"/>
            <w:left w:val="none" w:sz="0" w:space="0" w:color="auto"/>
            <w:bottom w:val="none" w:sz="0" w:space="0" w:color="auto"/>
            <w:right w:val="none" w:sz="0" w:space="0" w:color="auto"/>
          </w:divBdr>
          <w:divsChild>
            <w:div w:id="1535120558">
              <w:marLeft w:val="0"/>
              <w:marRight w:val="0"/>
              <w:marTop w:val="0"/>
              <w:marBottom w:val="0"/>
              <w:divBdr>
                <w:top w:val="none" w:sz="0" w:space="0" w:color="auto"/>
                <w:left w:val="none" w:sz="0" w:space="0" w:color="auto"/>
                <w:bottom w:val="none" w:sz="0" w:space="0" w:color="auto"/>
                <w:right w:val="none" w:sz="0" w:space="0" w:color="auto"/>
              </w:divBdr>
            </w:div>
          </w:divsChild>
        </w:div>
        <w:div w:id="1708407773">
          <w:marLeft w:val="0"/>
          <w:marRight w:val="0"/>
          <w:marTop w:val="0"/>
          <w:marBottom w:val="0"/>
          <w:divBdr>
            <w:top w:val="none" w:sz="0" w:space="0" w:color="auto"/>
            <w:left w:val="none" w:sz="0" w:space="0" w:color="auto"/>
            <w:bottom w:val="none" w:sz="0" w:space="0" w:color="auto"/>
            <w:right w:val="none" w:sz="0" w:space="0" w:color="auto"/>
          </w:divBdr>
          <w:divsChild>
            <w:div w:id="1905219745">
              <w:marLeft w:val="0"/>
              <w:marRight w:val="0"/>
              <w:marTop w:val="0"/>
              <w:marBottom w:val="0"/>
              <w:divBdr>
                <w:top w:val="none" w:sz="0" w:space="0" w:color="auto"/>
                <w:left w:val="none" w:sz="0" w:space="0" w:color="auto"/>
                <w:bottom w:val="none" w:sz="0" w:space="0" w:color="auto"/>
                <w:right w:val="none" w:sz="0" w:space="0" w:color="auto"/>
              </w:divBdr>
            </w:div>
            <w:div w:id="1296329778">
              <w:marLeft w:val="0"/>
              <w:marRight w:val="0"/>
              <w:marTop w:val="0"/>
              <w:marBottom w:val="0"/>
              <w:divBdr>
                <w:top w:val="none" w:sz="0" w:space="0" w:color="auto"/>
                <w:left w:val="none" w:sz="0" w:space="0" w:color="auto"/>
                <w:bottom w:val="none" w:sz="0" w:space="0" w:color="auto"/>
                <w:right w:val="none" w:sz="0" w:space="0" w:color="auto"/>
              </w:divBdr>
            </w:div>
          </w:divsChild>
        </w:div>
        <w:div w:id="2085372897">
          <w:marLeft w:val="0"/>
          <w:marRight w:val="0"/>
          <w:marTop w:val="0"/>
          <w:marBottom w:val="0"/>
          <w:divBdr>
            <w:top w:val="none" w:sz="0" w:space="0" w:color="auto"/>
            <w:left w:val="none" w:sz="0" w:space="0" w:color="auto"/>
            <w:bottom w:val="none" w:sz="0" w:space="0" w:color="auto"/>
            <w:right w:val="none" w:sz="0" w:space="0" w:color="auto"/>
          </w:divBdr>
          <w:divsChild>
            <w:div w:id="534857037">
              <w:marLeft w:val="0"/>
              <w:marRight w:val="0"/>
              <w:marTop w:val="0"/>
              <w:marBottom w:val="0"/>
              <w:divBdr>
                <w:top w:val="none" w:sz="0" w:space="0" w:color="auto"/>
                <w:left w:val="none" w:sz="0" w:space="0" w:color="auto"/>
                <w:bottom w:val="none" w:sz="0" w:space="0" w:color="auto"/>
                <w:right w:val="none" w:sz="0" w:space="0" w:color="auto"/>
              </w:divBdr>
            </w:div>
            <w:div w:id="990062494">
              <w:marLeft w:val="0"/>
              <w:marRight w:val="0"/>
              <w:marTop w:val="0"/>
              <w:marBottom w:val="0"/>
              <w:divBdr>
                <w:top w:val="none" w:sz="0" w:space="0" w:color="auto"/>
                <w:left w:val="none" w:sz="0" w:space="0" w:color="auto"/>
                <w:bottom w:val="none" w:sz="0" w:space="0" w:color="auto"/>
                <w:right w:val="none" w:sz="0" w:space="0" w:color="auto"/>
              </w:divBdr>
            </w:div>
          </w:divsChild>
        </w:div>
        <w:div w:id="1562520767">
          <w:marLeft w:val="0"/>
          <w:marRight w:val="0"/>
          <w:marTop w:val="0"/>
          <w:marBottom w:val="0"/>
          <w:divBdr>
            <w:top w:val="none" w:sz="0" w:space="0" w:color="auto"/>
            <w:left w:val="none" w:sz="0" w:space="0" w:color="auto"/>
            <w:bottom w:val="none" w:sz="0" w:space="0" w:color="auto"/>
            <w:right w:val="none" w:sz="0" w:space="0" w:color="auto"/>
          </w:divBdr>
          <w:divsChild>
            <w:div w:id="1404717397">
              <w:marLeft w:val="0"/>
              <w:marRight w:val="0"/>
              <w:marTop w:val="0"/>
              <w:marBottom w:val="0"/>
              <w:divBdr>
                <w:top w:val="none" w:sz="0" w:space="0" w:color="auto"/>
                <w:left w:val="none" w:sz="0" w:space="0" w:color="auto"/>
                <w:bottom w:val="none" w:sz="0" w:space="0" w:color="auto"/>
                <w:right w:val="none" w:sz="0" w:space="0" w:color="auto"/>
              </w:divBdr>
            </w:div>
          </w:divsChild>
        </w:div>
        <w:div w:id="13961710">
          <w:marLeft w:val="0"/>
          <w:marRight w:val="0"/>
          <w:marTop w:val="0"/>
          <w:marBottom w:val="0"/>
          <w:divBdr>
            <w:top w:val="none" w:sz="0" w:space="0" w:color="auto"/>
            <w:left w:val="none" w:sz="0" w:space="0" w:color="auto"/>
            <w:bottom w:val="none" w:sz="0" w:space="0" w:color="auto"/>
            <w:right w:val="none" w:sz="0" w:space="0" w:color="auto"/>
          </w:divBdr>
          <w:divsChild>
            <w:div w:id="81291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iyath@seu.ac.lk" TargetMode="External"/><Relationship Id="rId5" Type="http://schemas.openxmlformats.org/officeDocument/2006/relationships/hyperlink" Target="mailto:riyath@seu.ac.l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198</Words>
  <Characters>6830</Characters>
  <Application>Microsoft Office Word</Application>
  <DocSecurity>0</DocSecurity>
  <Lines>56</Lines>
  <Paragraphs>16</Paragraphs>
  <ScaleCrop>false</ScaleCrop>
  <Company/>
  <LinksUpToDate>false</LinksUpToDate>
  <CharactersWithSpaces>8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Riyath</dc:creator>
  <cp:keywords/>
  <dc:description/>
  <cp:lastModifiedBy>Mohamed Riyath</cp:lastModifiedBy>
  <cp:revision>1</cp:revision>
  <dcterms:created xsi:type="dcterms:W3CDTF">2025-07-20T13:55:00Z</dcterms:created>
  <dcterms:modified xsi:type="dcterms:W3CDTF">2025-07-20T13:59:00Z</dcterms:modified>
</cp:coreProperties>
</file>